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5987" w:type="dxa"/>
        <w:tblInd w:w="-1026" w:type="dxa"/>
        <w:tblLayout w:type="fixed"/>
        <w:tblLook w:val="04A0" w:firstRow="1" w:lastRow="0" w:firstColumn="1" w:lastColumn="0" w:noHBand="0" w:noVBand="1"/>
      </w:tblPr>
      <w:tblGrid>
        <w:gridCol w:w="410"/>
        <w:gridCol w:w="411"/>
        <w:gridCol w:w="822"/>
        <w:gridCol w:w="3523"/>
        <w:gridCol w:w="3989"/>
        <w:gridCol w:w="3402"/>
        <w:gridCol w:w="3430"/>
      </w:tblGrid>
      <w:tr w:rsidR="007E1A1A" w:rsidRPr="00031967" w14:paraId="6E73FB70" w14:textId="77777777" w:rsidTr="00C97861">
        <w:trPr>
          <w:trHeight w:val="469"/>
        </w:trPr>
        <w:tc>
          <w:tcPr>
            <w:tcW w:w="821" w:type="dxa"/>
            <w:gridSpan w:val="2"/>
            <w:vMerge w:val="restart"/>
            <w:tcBorders>
              <w:top w:val="thinThickSmallGap" w:sz="24" w:space="0" w:color="auto"/>
              <w:left w:val="thinThickSmallGap" w:sz="24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6B1D7A94" w14:textId="77777777" w:rsidR="007E1A1A" w:rsidRPr="00031967" w:rsidRDefault="007E1A1A" w:rsidP="00E74C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 xml:space="preserve">Tarih </w:t>
            </w:r>
          </w:p>
        </w:tc>
        <w:tc>
          <w:tcPr>
            <w:tcW w:w="822" w:type="dxa"/>
            <w:vMerge w:val="restart"/>
            <w:tcBorders>
              <w:top w:val="thinThickSmallGap" w:sz="24" w:space="0" w:color="auto"/>
              <w:left w:val="double" w:sz="4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64F47B18" w14:textId="77777777" w:rsidR="007E1A1A" w:rsidRPr="00031967" w:rsidRDefault="007E1A1A" w:rsidP="00E74C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14344" w:type="dxa"/>
            <w:gridSpan w:val="4"/>
            <w:tcBorders>
              <w:top w:val="thinThickSmallGap" w:sz="24" w:space="0" w:color="auto"/>
              <w:left w:val="double" w:sz="4" w:space="0" w:color="auto"/>
              <w:bottom w:val="single" w:sz="2" w:space="0" w:color="auto"/>
              <w:right w:val="thinThickSmallGap" w:sz="24" w:space="0" w:color="auto"/>
            </w:tcBorders>
            <w:vAlign w:val="center"/>
          </w:tcPr>
          <w:p w14:paraId="12234753" w14:textId="2AFC1979" w:rsidR="007E1A1A" w:rsidRPr="00031967" w:rsidRDefault="007E1A1A" w:rsidP="00E74C9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 xml:space="preserve">DERSLER </w:t>
            </w:r>
          </w:p>
        </w:tc>
      </w:tr>
      <w:tr w:rsidR="007E1A1A" w:rsidRPr="00031967" w14:paraId="2DA8C5D5" w14:textId="77777777" w:rsidTr="00C97861">
        <w:trPr>
          <w:cantSplit/>
          <w:trHeight w:val="226"/>
        </w:trPr>
        <w:tc>
          <w:tcPr>
            <w:tcW w:w="821" w:type="dxa"/>
            <w:gridSpan w:val="2"/>
            <w:vMerge/>
            <w:tcBorders>
              <w:top w:val="triple" w:sz="4" w:space="0" w:color="auto"/>
              <w:left w:val="thinThickSmallGap" w:sz="24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7281F20B" w14:textId="77777777" w:rsidR="007E1A1A" w:rsidRPr="00031967" w:rsidRDefault="007E1A1A" w:rsidP="00E74C9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vMerge/>
            <w:tcBorders>
              <w:top w:val="triple" w:sz="4" w:space="0" w:color="auto"/>
              <w:left w:val="double" w:sz="4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7E2F81A9" w14:textId="77777777" w:rsidR="007E1A1A" w:rsidRPr="00031967" w:rsidRDefault="007E1A1A" w:rsidP="00E74C9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523" w:type="dxa"/>
            <w:tcBorders>
              <w:top w:val="single" w:sz="2" w:space="0" w:color="auto"/>
              <w:left w:val="double" w:sz="4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7F8E1F5C" w14:textId="77777777" w:rsidR="007E1A1A" w:rsidRPr="00031967" w:rsidRDefault="007E1A1A" w:rsidP="00E74C9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I. SINIF</w:t>
            </w:r>
          </w:p>
        </w:tc>
        <w:tc>
          <w:tcPr>
            <w:tcW w:w="3989" w:type="dxa"/>
            <w:tcBorders>
              <w:top w:val="single" w:sz="2" w:space="0" w:color="auto"/>
              <w:left w:val="single" w:sz="2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0A560D14" w14:textId="77777777" w:rsidR="007E1A1A" w:rsidRPr="00031967" w:rsidRDefault="007E1A1A" w:rsidP="00E74C9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II. SINIF</w:t>
            </w:r>
          </w:p>
        </w:tc>
        <w:tc>
          <w:tcPr>
            <w:tcW w:w="3402" w:type="dxa"/>
            <w:tcBorders>
              <w:top w:val="single" w:sz="2" w:space="0" w:color="auto"/>
              <w:left w:val="single" w:sz="2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22406719" w14:textId="77777777" w:rsidR="007E1A1A" w:rsidRPr="00031967" w:rsidRDefault="007E1A1A" w:rsidP="00E74C9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III. SINIF</w:t>
            </w:r>
          </w:p>
        </w:tc>
        <w:tc>
          <w:tcPr>
            <w:tcW w:w="3430" w:type="dxa"/>
            <w:tcBorders>
              <w:top w:val="single" w:sz="2" w:space="0" w:color="auto"/>
              <w:left w:val="single" w:sz="2" w:space="0" w:color="auto"/>
              <w:bottom w:val="triple" w:sz="4" w:space="0" w:color="auto"/>
              <w:right w:val="thinThickSmallGap" w:sz="24" w:space="0" w:color="auto"/>
            </w:tcBorders>
            <w:vAlign w:val="center"/>
          </w:tcPr>
          <w:p w14:paraId="1BBFF1B7" w14:textId="77777777" w:rsidR="007E1A1A" w:rsidRPr="00031967" w:rsidRDefault="007E1A1A" w:rsidP="00E74C9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IV. SINIF</w:t>
            </w:r>
          </w:p>
        </w:tc>
      </w:tr>
      <w:tr w:rsidR="00A06035" w:rsidRPr="00031967" w14:paraId="38421B2B" w14:textId="77777777" w:rsidTr="00C97861">
        <w:trPr>
          <w:trHeight w:val="266"/>
        </w:trPr>
        <w:tc>
          <w:tcPr>
            <w:tcW w:w="410" w:type="dxa"/>
            <w:vMerge w:val="restart"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3EBA59BD" w14:textId="77777777" w:rsidR="00A06035" w:rsidRPr="00031967" w:rsidRDefault="009B1CB0" w:rsidP="00064AD3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5.01.2024</w:t>
            </w:r>
          </w:p>
        </w:tc>
        <w:tc>
          <w:tcPr>
            <w:tcW w:w="411" w:type="dxa"/>
            <w:vMerge w:val="restart"/>
            <w:tcBorders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0E118DF1" w14:textId="77777777" w:rsidR="00A06035" w:rsidRPr="00031967" w:rsidRDefault="00A06035" w:rsidP="00A06035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ZARTESİ</w:t>
            </w: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27F07B4" w14:textId="77777777" w:rsidR="00A06035" w:rsidRPr="000106FD" w:rsidRDefault="00AD6B26" w:rsidP="00A06035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8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E576439" w14:textId="0C510FF0" w:rsidR="00A06035" w:rsidRPr="001731A0" w:rsidRDefault="00A06035" w:rsidP="00730CCF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9ACC4C3" w14:textId="77777777" w:rsidR="00A06035" w:rsidRPr="00DB24F3" w:rsidRDefault="00A06035" w:rsidP="00DB24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4052F99" w14:textId="77777777" w:rsidR="00A06035" w:rsidRPr="00DB24F3" w:rsidRDefault="00A06035" w:rsidP="00DB24F3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35FFFAB7" w14:textId="77777777" w:rsidR="00A06035" w:rsidRPr="00DB24F3" w:rsidRDefault="00A06035" w:rsidP="00DB24F3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D6B26" w:rsidRPr="00031967" w14:paraId="24FB5B54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5B190E8C" w14:textId="77777777" w:rsidR="00AD6B26" w:rsidRPr="00031967" w:rsidRDefault="00AD6B26" w:rsidP="00CE052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6B4FE719" w14:textId="77777777" w:rsidR="00AD6B26" w:rsidRPr="00031967" w:rsidRDefault="00AD6B26" w:rsidP="00CE052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361ACE7" w14:textId="77777777" w:rsidR="00AD6B26" w:rsidRPr="000106FD" w:rsidRDefault="00AD6B26" w:rsidP="002A2A9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106FD">
              <w:rPr>
                <w:rFonts w:ascii="Arial" w:hAnsi="Arial" w:cs="Arial"/>
                <w:b/>
                <w:sz w:val="20"/>
                <w:szCs w:val="20"/>
              </w:rPr>
              <w:t>09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5331FD2" w14:textId="1CDD2C47" w:rsidR="00AD6B26" w:rsidRPr="001731A0" w:rsidRDefault="00F37354" w:rsidP="00730CCF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EE3E26">
              <w:rPr>
                <w:rFonts w:cstheme="minorHAnsi"/>
                <w:color w:val="000000"/>
                <w:sz w:val="20"/>
                <w:szCs w:val="20"/>
              </w:rPr>
              <w:t>INS 105 İNŞ. MÜH. GİRİŞ</w:t>
            </w: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5585F2F" w14:textId="77777777" w:rsidR="00AD6B26" w:rsidRPr="00DB24F3" w:rsidRDefault="00AD6B26" w:rsidP="00DB24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A4841C6" w14:textId="77777777" w:rsidR="00AD6B26" w:rsidRPr="00DB24F3" w:rsidRDefault="00AD6B26" w:rsidP="00DB24F3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41102F82" w14:textId="77777777" w:rsidR="00AD6B26" w:rsidRPr="00DB24F3" w:rsidRDefault="00AD6B26" w:rsidP="00DB24F3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D6B26" w:rsidRPr="00031967" w14:paraId="5F2DF5A2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59EB7BD5" w14:textId="77777777" w:rsidR="00AD6B26" w:rsidRPr="00031967" w:rsidRDefault="00AD6B26" w:rsidP="00CE052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39FA7DCF" w14:textId="77777777" w:rsidR="00AD6B26" w:rsidRPr="00031967" w:rsidRDefault="00AD6B26" w:rsidP="00CE052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9B94976" w14:textId="77777777" w:rsidR="00AD6B26" w:rsidRPr="000106FD" w:rsidRDefault="00AD6B26" w:rsidP="002A2A9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106FD">
              <w:rPr>
                <w:rFonts w:ascii="Arial" w:hAnsi="Arial" w:cs="Arial"/>
                <w:b/>
                <w:sz w:val="20"/>
                <w:szCs w:val="20"/>
              </w:rPr>
              <w:t>10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44416D9" w14:textId="77777777" w:rsidR="00AD6B26" w:rsidRPr="001731A0" w:rsidRDefault="00AD6B26" w:rsidP="00771A0D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32D5AA6" w14:textId="77777777" w:rsidR="00AD6B26" w:rsidRPr="00DB24F3" w:rsidRDefault="00AD6B26" w:rsidP="00DB24F3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DFB67A5" w14:textId="77777777" w:rsidR="00AD6B26" w:rsidRPr="00DB24F3" w:rsidRDefault="006A5009" w:rsidP="00DB24F3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37C4D">
              <w:rPr>
                <w:rFonts w:cstheme="minorHAnsi"/>
                <w:color w:val="000000"/>
                <w:sz w:val="20"/>
                <w:szCs w:val="20"/>
              </w:rPr>
              <w:t>INS-301 YAPI STATİĞİ I</w:t>
            </w: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60C420DF" w14:textId="77777777" w:rsidR="00AD6B26" w:rsidRPr="00DB24F3" w:rsidRDefault="00AD6B26" w:rsidP="00DB24F3">
            <w:pPr>
              <w:ind w:left="34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46D722EF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013533E7" w14:textId="77777777" w:rsidR="00AD6B26" w:rsidRPr="00031967" w:rsidRDefault="00AD6B26" w:rsidP="00CE052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7114D58B" w14:textId="77777777" w:rsidR="00AD6B26" w:rsidRPr="00031967" w:rsidRDefault="00AD6B26" w:rsidP="00CE052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7513147" w14:textId="77777777" w:rsidR="00AD6B26" w:rsidRPr="000106FD" w:rsidRDefault="00AD6B26" w:rsidP="00CE052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106FD">
              <w:rPr>
                <w:rFonts w:ascii="Arial" w:hAnsi="Arial" w:cs="Arial"/>
                <w:b/>
                <w:sz w:val="20"/>
                <w:szCs w:val="20"/>
              </w:rPr>
              <w:t>11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0DC58DF" w14:textId="77777777" w:rsidR="00AD6B26" w:rsidRPr="001731A0" w:rsidRDefault="00AD6B26" w:rsidP="00771A0D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04A21F3" w14:textId="77777777" w:rsidR="00AD6B26" w:rsidRPr="00DB24F3" w:rsidRDefault="00AD6B26" w:rsidP="00DB24F3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705574B" w14:textId="77777777" w:rsidR="00AD6B26" w:rsidRPr="00DB24F3" w:rsidRDefault="00AD6B26" w:rsidP="00DB24F3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52F2C75D" w14:textId="77777777" w:rsidR="00AD6B26" w:rsidRPr="00DB24F3" w:rsidRDefault="00AD6B26" w:rsidP="00DB24F3">
            <w:pPr>
              <w:ind w:left="34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553934CD" w14:textId="77777777" w:rsidTr="009B1CB0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46641718" w14:textId="77777777" w:rsidR="00AD6B26" w:rsidRPr="00031967" w:rsidRDefault="00AD6B26" w:rsidP="00CE052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08D6DF9F" w14:textId="77777777" w:rsidR="00AD6B26" w:rsidRPr="00031967" w:rsidRDefault="00AD6B26" w:rsidP="00CE052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166" w:type="dxa"/>
            <w:gridSpan w:val="5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365F91" w:themeFill="accent1" w:themeFillShade="BF"/>
            <w:vAlign w:val="center"/>
          </w:tcPr>
          <w:p w14:paraId="364D7974" w14:textId="77777777" w:rsidR="00AD6B26" w:rsidRPr="00DB24F3" w:rsidRDefault="00AD6B26" w:rsidP="00DB24F3">
            <w:pPr>
              <w:ind w:left="34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15B3C274" w14:textId="77777777" w:rsidTr="001731A0">
        <w:trPr>
          <w:trHeight w:val="221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0EAB7843" w14:textId="77777777" w:rsidR="00AD6B26" w:rsidRPr="00031967" w:rsidRDefault="00AD6B26" w:rsidP="00CE052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6331695F" w14:textId="77777777" w:rsidR="00AD6B26" w:rsidRPr="00031967" w:rsidRDefault="00AD6B26" w:rsidP="00CE052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9A442D7" w14:textId="77777777" w:rsidR="00AD6B26" w:rsidRPr="000106FD" w:rsidRDefault="00AD6B26" w:rsidP="00CE052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3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DA53070" w14:textId="77777777" w:rsidR="00AD6B26" w:rsidRPr="001731A0" w:rsidRDefault="00AD6B26" w:rsidP="00DB24F3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53FF5C1" w14:textId="77777777" w:rsidR="00AD6B26" w:rsidRPr="00DB24F3" w:rsidRDefault="00AD6B26" w:rsidP="00DB24F3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1C3C860" w14:textId="77777777" w:rsidR="00AD6B26" w:rsidRPr="00DB24F3" w:rsidRDefault="00AD6B26" w:rsidP="00DB24F3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7EEAEDDA" w14:textId="77777777" w:rsidR="00AD6B26" w:rsidRPr="00DB24F3" w:rsidRDefault="002F39DC" w:rsidP="00771A0D">
            <w:pPr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FD0113">
              <w:rPr>
                <w:rFonts w:cstheme="minorHAnsi"/>
                <w:sz w:val="20"/>
                <w:szCs w:val="20"/>
              </w:rPr>
              <w:t>INS-405 BETONARME II</w:t>
            </w:r>
          </w:p>
        </w:tc>
      </w:tr>
      <w:tr w:rsidR="00AD6B26" w:rsidRPr="00031967" w14:paraId="3ED2D653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2C37922A" w14:textId="77777777" w:rsidR="00AD6B26" w:rsidRPr="00031967" w:rsidRDefault="00AD6B26" w:rsidP="00CE052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6AEF2DAC" w14:textId="77777777" w:rsidR="00AD6B26" w:rsidRPr="00031967" w:rsidRDefault="00AD6B26" w:rsidP="00CE052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4B80635" w14:textId="77777777" w:rsidR="00AD6B26" w:rsidRPr="000106FD" w:rsidRDefault="00AD6B26" w:rsidP="00CE052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4:0</w:t>
            </w:r>
            <w:r w:rsidRPr="000106FD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2D320A7" w14:textId="77777777" w:rsidR="00AD6B26" w:rsidRPr="00DB24F3" w:rsidRDefault="00AD6B26" w:rsidP="00DB24F3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8989B2F" w14:textId="77777777" w:rsidR="00AD6B26" w:rsidRPr="00DB24F3" w:rsidRDefault="00AD6B26" w:rsidP="00DB24F3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1861EDB" w14:textId="77777777" w:rsidR="00AD6B26" w:rsidRPr="00DB24F3" w:rsidRDefault="00AD6B26" w:rsidP="00DB24F3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715AAE04" w14:textId="77777777" w:rsidR="00AD6B26" w:rsidRPr="00DB24F3" w:rsidRDefault="00AD6B26" w:rsidP="00DB24F3">
            <w:pPr>
              <w:ind w:left="34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51890116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39750632" w14:textId="77777777" w:rsidR="00AD6B26" w:rsidRPr="00031967" w:rsidRDefault="00AD6B26" w:rsidP="00CE052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597B700C" w14:textId="77777777" w:rsidR="00AD6B26" w:rsidRPr="00031967" w:rsidRDefault="00AD6B26" w:rsidP="00CE052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F866BED" w14:textId="77777777" w:rsidR="00AD6B26" w:rsidRPr="000106FD" w:rsidRDefault="00AD6B26" w:rsidP="00CE052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106FD">
              <w:rPr>
                <w:rFonts w:ascii="Arial" w:hAnsi="Arial" w:cs="Arial"/>
                <w:b/>
                <w:sz w:val="20"/>
                <w:szCs w:val="20"/>
              </w:rPr>
              <w:t>15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2E74EB3" w14:textId="77777777" w:rsidR="00AD6B26" w:rsidRPr="00DB24F3" w:rsidRDefault="00AD6B26" w:rsidP="00DB24F3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EC2D635" w14:textId="77777777" w:rsidR="00AD6B26" w:rsidRPr="00DB24F3" w:rsidRDefault="002F39DC" w:rsidP="00DB24F3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E3E26">
              <w:rPr>
                <w:rFonts w:cstheme="minorHAnsi"/>
                <w:color w:val="000000"/>
                <w:sz w:val="20"/>
                <w:szCs w:val="20"/>
              </w:rPr>
              <w:t>INS 215 İŞ SAĞLIĞI VE GÜVENLİĞİ 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3A09D67" w14:textId="77777777" w:rsidR="00AD6B26" w:rsidRPr="00DB24F3" w:rsidRDefault="00AD6B26" w:rsidP="00DB24F3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63C32C57" w14:textId="77777777" w:rsidR="00AD6B26" w:rsidRPr="00DB24F3" w:rsidRDefault="00AD6B26" w:rsidP="00DB24F3">
            <w:pPr>
              <w:ind w:left="34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69388658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0FFB9006" w14:textId="77777777" w:rsidR="00AD6B26" w:rsidRPr="00031967" w:rsidRDefault="00AD6B26" w:rsidP="00CE052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40D0E04A" w14:textId="77777777" w:rsidR="00AD6B26" w:rsidRPr="00031967" w:rsidRDefault="00AD6B26" w:rsidP="00CE052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triple" w:sz="4" w:space="0" w:color="auto"/>
              <w:right w:val="double" w:sz="4" w:space="0" w:color="auto"/>
            </w:tcBorders>
            <w:vAlign w:val="center"/>
          </w:tcPr>
          <w:p w14:paraId="283953DF" w14:textId="77777777" w:rsidR="00AD6B26" w:rsidRPr="000106FD" w:rsidRDefault="00AD6B26" w:rsidP="00A06035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106FD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Pr="000106FD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3A535573" w14:textId="77777777" w:rsidR="00AD6B26" w:rsidRPr="00DB24F3" w:rsidRDefault="00AD6B26" w:rsidP="00DB24F3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2A01E28A" w14:textId="77777777" w:rsidR="00AD6B26" w:rsidRPr="00DB24F3" w:rsidRDefault="00AD6B26" w:rsidP="00DB24F3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255C7FBB" w14:textId="77777777" w:rsidR="00AD6B26" w:rsidRPr="00DB24F3" w:rsidRDefault="00AD6B26" w:rsidP="00DB24F3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thinThickSmallGap" w:sz="24" w:space="0" w:color="auto"/>
            </w:tcBorders>
            <w:vAlign w:val="center"/>
          </w:tcPr>
          <w:p w14:paraId="689CFA3B" w14:textId="77777777" w:rsidR="00AD6B26" w:rsidRPr="00DB24F3" w:rsidRDefault="00AD6B26" w:rsidP="00DB24F3">
            <w:pPr>
              <w:ind w:left="34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3BD59B0D" w14:textId="77777777" w:rsidTr="00C97861">
        <w:trPr>
          <w:trHeight w:val="279"/>
        </w:trPr>
        <w:tc>
          <w:tcPr>
            <w:tcW w:w="410" w:type="dxa"/>
            <w:vMerge w:val="restart"/>
            <w:tcBorders>
              <w:top w:val="triple" w:sz="4" w:space="0" w:color="auto"/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3886C0CD" w14:textId="77777777" w:rsidR="00AD6B26" w:rsidRPr="00031967" w:rsidRDefault="00AD6B26" w:rsidP="00232C70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6.01.2024</w:t>
            </w:r>
          </w:p>
        </w:tc>
        <w:tc>
          <w:tcPr>
            <w:tcW w:w="411" w:type="dxa"/>
            <w:vMerge w:val="restart"/>
            <w:tcBorders>
              <w:top w:val="triple" w:sz="4" w:space="0" w:color="auto"/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249F425B" w14:textId="77777777" w:rsidR="00AD6B26" w:rsidRPr="00031967" w:rsidRDefault="00AD6B26" w:rsidP="00A06035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ALI</w:t>
            </w:r>
          </w:p>
        </w:tc>
        <w:tc>
          <w:tcPr>
            <w:tcW w:w="822" w:type="dxa"/>
            <w:tcBorders>
              <w:top w:val="trip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CC15449" w14:textId="77777777" w:rsidR="00AD6B26" w:rsidRPr="00031967" w:rsidRDefault="00AD6B26" w:rsidP="00A06035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8:00</w:t>
            </w:r>
          </w:p>
        </w:tc>
        <w:tc>
          <w:tcPr>
            <w:tcW w:w="3523" w:type="dxa"/>
            <w:tcBorders>
              <w:top w:val="trip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FCB22F9" w14:textId="77777777" w:rsidR="00AD6B26" w:rsidRPr="00DB24F3" w:rsidRDefault="00AD6B26" w:rsidP="00DB24F3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F099BF9" w14:textId="77777777" w:rsidR="00AD6B26" w:rsidRPr="00DB24F3" w:rsidRDefault="00AD6B26" w:rsidP="00DB24F3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EB1807E" w14:textId="77777777" w:rsidR="00AD6B26" w:rsidRPr="00DB24F3" w:rsidRDefault="00AD6B26" w:rsidP="00DB24F3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4A9B1DDE" w14:textId="77777777" w:rsidR="00AD6B26" w:rsidRPr="00DB24F3" w:rsidRDefault="00AD6B26" w:rsidP="00DB24F3">
            <w:pPr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73343E55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0CAA0D8E" w14:textId="77777777" w:rsidR="00AD6B26" w:rsidRDefault="00AD6B26" w:rsidP="00A06035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72D6AD2A" w14:textId="77777777" w:rsidR="00AD6B26" w:rsidRPr="00031967" w:rsidRDefault="00AD6B26" w:rsidP="00A06035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0BE2762" w14:textId="77777777" w:rsidR="00AD6B26" w:rsidRPr="00031967" w:rsidRDefault="00AD6B26" w:rsidP="002A2A9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9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9F9AFA6" w14:textId="77777777" w:rsidR="00AD6B26" w:rsidRPr="00DB24F3" w:rsidRDefault="00AD6B26" w:rsidP="00DB24F3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AD42D00" w14:textId="77777777" w:rsidR="00AD6B26" w:rsidRPr="00DB24F3" w:rsidRDefault="00AD6B26" w:rsidP="00DB24F3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8CF2D98" w14:textId="77777777" w:rsidR="00AD6B26" w:rsidRPr="00DB24F3" w:rsidRDefault="002F39DC" w:rsidP="00DB24F3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37C4D">
              <w:rPr>
                <w:rFonts w:cstheme="minorHAnsi"/>
                <w:color w:val="000000" w:themeColor="text1"/>
                <w:sz w:val="20"/>
                <w:szCs w:val="20"/>
              </w:rPr>
              <w:t>INS-303 HİDROLİK</w:t>
            </w: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4F14FCD4" w14:textId="77777777" w:rsidR="00AD6B26" w:rsidRPr="00DB24F3" w:rsidRDefault="00AD6B26" w:rsidP="00DB24F3">
            <w:pPr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05A863E7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3648439B" w14:textId="77777777" w:rsidR="00AD6B26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0D566D8C" w14:textId="77777777" w:rsidR="00AD6B26" w:rsidRPr="00031967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7B55E57" w14:textId="098DFE23" w:rsidR="00AD6B26" w:rsidRPr="00031967" w:rsidRDefault="00AD6B26" w:rsidP="002A2A9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:</w:t>
            </w:r>
            <w:r w:rsidR="00750295">
              <w:rPr>
                <w:rFonts w:ascii="Arial" w:hAnsi="Arial" w:cs="Arial"/>
                <w:b/>
                <w:sz w:val="20"/>
                <w:szCs w:val="20"/>
              </w:rPr>
              <w:t>3</w:t>
            </w: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3F0F837" w14:textId="289A27EC" w:rsidR="00AD6B26" w:rsidRPr="00DB24F3" w:rsidRDefault="000417B0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E3E26">
              <w:rPr>
                <w:rFonts w:cstheme="minorHAnsi"/>
                <w:color w:val="000000"/>
                <w:sz w:val="20"/>
                <w:szCs w:val="20"/>
              </w:rPr>
              <w:t>INS 107 TEKNİK RESİM</w:t>
            </w: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E6F09D5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4D8FE88" w14:textId="77777777" w:rsidR="00AD6B26" w:rsidRPr="00DB24F3" w:rsidRDefault="00AD6B26" w:rsidP="00D3729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33A96C31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345166D9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280D4F10" w14:textId="77777777" w:rsidR="00AD6B26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219EF0DB" w14:textId="77777777" w:rsidR="00AD6B26" w:rsidRPr="00031967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98AC571" w14:textId="77777777" w:rsidR="00AD6B26" w:rsidRPr="00031967" w:rsidRDefault="00AD6B26" w:rsidP="00D3729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1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BC56F9F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057EBFF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805692F" w14:textId="77777777" w:rsidR="00AD6B26" w:rsidRPr="00DB24F3" w:rsidRDefault="00AD6B26" w:rsidP="00D3729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42A0F7DB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4E80FE56" w14:textId="77777777" w:rsidTr="009B1CB0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31E367F4" w14:textId="77777777" w:rsidR="00AD6B26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7C17BC4D" w14:textId="77777777" w:rsidR="00AD6B26" w:rsidRPr="00031967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166" w:type="dxa"/>
            <w:gridSpan w:val="5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365F91" w:themeFill="accent1" w:themeFillShade="BF"/>
            <w:vAlign w:val="center"/>
          </w:tcPr>
          <w:p w14:paraId="359FCCCF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4D6A94D1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45A9FA9D" w14:textId="77777777" w:rsidR="00AD6B26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25003CEB" w14:textId="77777777" w:rsidR="00AD6B26" w:rsidRPr="00031967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52DBBB8" w14:textId="77777777" w:rsidR="00AD6B26" w:rsidRDefault="00AD6B26" w:rsidP="006B4F65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3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6874C1A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F7F3525" w14:textId="2A1D8AA2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E26B305" w14:textId="77777777" w:rsidR="00AD6B26" w:rsidRPr="00DB24F3" w:rsidRDefault="00AD6B26" w:rsidP="00D3729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7E8C9260" w14:textId="77777777" w:rsidR="00BD3DA5" w:rsidRPr="00737C4D" w:rsidRDefault="00BD3DA5" w:rsidP="00BD3DA5">
            <w:pPr>
              <w:ind w:left="34"/>
              <w:jc w:val="center"/>
              <w:rPr>
                <w:rFonts w:cstheme="minorHAnsi"/>
                <w:noProof/>
                <w:sz w:val="20"/>
                <w:szCs w:val="20"/>
              </w:rPr>
            </w:pPr>
            <w:r w:rsidRPr="00737C4D">
              <w:rPr>
                <w:rFonts w:cstheme="minorHAnsi"/>
                <w:noProof/>
                <w:sz w:val="20"/>
                <w:szCs w:val="20"/>
              </w:rPr>
              <w:t>INS-407 BETONARME PROJESİ (A Şb)</w:t>
            </w:r>
          </w:p>
          <w:p w14:paraId="71D877CA" w14:textId="77777777" w:rsidR="00BD3DA5" w:rsidRPr="00737C4D" w:rsidRDefault="00BD3DA5" w:rsidP="00BD3DA5">
            <w:pPr>
              <w:ind w:left="34"/>
              <w:jc w:val="center"/>
              <w:rPr>
                <w:rFonts w:cstheme="minorHAnsi"/>
                <w:noProof/>
                <w:sz w:val="20"/>
                <w:szCs w:val="20"/>
              </w:rPr>
            </w:pPr>
            <w:r w:rsidRPr="00737C4D">
              <w:rPr>
                <w:rFonts w:cstheme="minorHAnsi"/>
                <w:noProof/>
                <w:sz w:val="20"/>
                <w:szCs w:val="20"/>
              </w:rPr>
              <w:t>INS-407 BETONARME PROJESİ (B Şb)</w:t>
            </w:r>
          </w:p>
          <w:p w14:paraId="1DAE93D8" w14:textId="6B0BDED0" w:rsidR="00AD6B26" w:rsidRPr="00DB24F3" w:rsidRDefault="00BD3DA5" w:rsidP="00BD3DA5">
            <w:pPr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737C4D">
              <w:rPr>
                <w:rFonts w:cstheme="minorHAnsi"/>
                <w:noProof/>
                <w:sz w:val="20"/>
                <w:szCs w:val="20"/>
              </w:rPr>
              <w:t>INS-407 BETONARME PROJESİ (C Şb)</w:t>
            </w:r>
          </w:p>
        </w:tc>
      </w:tr>
      <w:tr w:rsidR="00AD6B26" w:rsidRPr="00031967" w14:paraId="352CF16A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0CDBFD7B" w14:textId="77777777" w:rsidR="00AD6B26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6E980C35" w14:textId="77777777" w:rsidR="00AD6B26" w:rsidRPr="00031967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A1933C1" w14:textId="77777777" w:rsidR="00AD6B26" w:rsidRDefault="00AD6B26" w:rsidP="006D6ACB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4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3E35F8A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4D4DE3E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55EB156" w14:textId="77777777" w:rsidR="00AD6B26" w:rsidRPr="00DB24F3" w:rsidRDefault="00AD6B26" w:rsidP="00D3729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5CC60EA7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47D751CD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183633B2" w14:textId="77777777" w:rsidR="00AD6B26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7269F260" w14:textId="77777777" w:rsidR="00AD6B26" w:rsidRPr="00031967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5844E59" w14:textId="17D5EF93" w:rsidR="00AD6B26" w:rsidRDefault="00AD6B26" w:rsidP="00D3729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5:</w:t>
            </w:r>
            <w:r w:rsidR="00BD3DA5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FBEA7BE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035DDB7" w14:textId="4A5C2A90" w:rsidR="00AD6B26" w:rsidRPr="00DB24F3" w:rsidRDefault="00632338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E3E26">
              <w:rPr>
                <w:rFonts w:cstheme="minorHAnsi"/>
                <w:color w:val="000000" w:themeColor="text1"/>
                <w:sz w:val="20"/>
                <w:szCs w:val="20"/>
              </w:rPr>
              <w:t>INS-201 MUKAVEMET 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D87B070" w14:textId="1D82B486" w:rsidR="00AD6B26" w:rsidRPr="00DB24F3" w:rsidRDefault="00AD6B26" w:rsidP="00D3729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39889560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6F7B62A8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2A69FBB7" w14:textId="77777777" w:rsidR="00AD6B26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3EEA77F1" w14:textId="77777777" w:rsidR="00AD6B26" w:rsidRPr="00031967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triple" w:sz="4" w:space="0" w:color="auto"/>
              <w:right w:val="double" w:sz="4" w:space="0" w:color="auto"/>
            </w:tcBorders>
            <w:vAlign w:val="center"/>
          </w:tcPr>
          <w:p w14:paraId="440837EF" w14:textId="77777777" w:rsidR="00AD6B26" w:rsidRDefault="00AD6B26" w:rsidP="00D3729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6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0A56AE6F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3A6E8D4D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3E2F868F" w14:textId="77777777" w:rsidR="00AD6B26" w:rsidRPr="00DB24F3" w:rsidRDefault="00AD6B26" w:rsidP="00D3729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thinThickSmallGap" w:sz="24" w:space="0" w:color="auto"/>
            </w:tcBorders>
            <w:vAlign w:val="center"/>
          </w:tcPr>
          <w:p w14:paraId="4049EFA5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246CCC63" w14:textId="77777777" w:rsidTr="00C97861">
        <w:trPr>
          <w:trHeight w:val="109"/>
        </w:trPr>
        <w:tc>
          <w:tcPr>
            <w:tcW w:w="410" w:type="dxa"/>
            <w:vMerge w:val="restart"/>
            <w:tcBorders>
              <w:top w:val="triple" w:sz="4" w:space="0" w:color="auto"/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6B84BF70" w14:textId="77777777" w:rsidR="00AD6B26" w:rsidRPr="00031967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7.01.2024</w:t>
            </w:r>
          </w:p>
        </w:tc>
        <w:tc>
          <w:tcPr>
            <w:tcW w:w="411" w:type="dxa"/>
            <w:vMerge w:val="restart"/>
            <w:tcBorders>
              <w:top w:val="triple" w:sz="4" w:space="0" w:color="auto"/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5EB127FE" w14:textId="77777777" w:rsidR="00AD6B26" w:rsidRPr="00031967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822" w:type="dxa"/>
            <w:tcBorders>
              <w:top w:val="trip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D58224D" w14:textId="77777777" w:rsidR="00AD6B26" w:rsidRPr="00031967" w:rsidRDefault="00AD6B26" w:rsidP="00D3729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8:00</w:t>
            </w:r>
          </w:p>
        </w:tc>
        <w:tc>
          <w:tcPr>
            <w:tcW w:w="3523" w:type="dxa"/>
            <w:tcBorders>
              <w:top w:val="trip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928B472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9F5667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0C270DB" w14:textId="77777777" w:rsidR="00AD6B26" w:rsidRPr="00DB24F3" w:rsidRDefault="00AD6B26" w:rsidP="00D3729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2E704751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3DA0167A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7CE9C342" w14:textId="77777777" w:rsidR="00AD6B26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2EF4BE41" w14:textId="77777777" w:rsidR="00AD6B26" w:rsidRPr="00031967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E338014" w14:textId="77777777" w:rsidR="00AD6B26" w:rsidRPr="00031967" w:rsidRDefault="00AD6B26" w:rsidP="002A2A9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9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8C56F83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953ABF6" w14:textId="77777777" w:rsidR="00AD6B26" w:rsidRPr="00DB24F3" w:rsidRDefault="001238E2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37C4D">
              <w:rPr>
                <w:rFonts w:cstheme="minorHAnsi"/>
                <w:sz w:val="20"/>
                <w:szCs w:val="20"/>
              </w:rPr>
              <w:t>INS-213 MESLEKİ İNGİLİZC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9F8DF1F" w14:textId="77777777" w:rsidR="00AD6B26" w:rsidRPr="00DB24F3" w:rsidRDefault="00AD6B26" w:rsidP="00D3729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6B949189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55D6DE77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418B1AC4" w14:textId="77777777" w:rsidR="00AD6B26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108E9FE2" w14:textId="77777777" w:rsidR="00AD6B26" w:rsidRPr="00031967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A9849F0" w14:textId="77777777" w:rsidR="00AD6B26" w:rsidRPr="00031967" w:rsidRDefault="00AD6B26" w:rsidP="002A2A9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F5955CD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13D7C9B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EE205B3" w14:textId="77777777" w:rsidR="00AD6B26" w:rsidRPr="00DB24F3" w:rsidRDefault="00AD6B26" w:rsidP="00D3729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60017120" w14:textId="77777777" w:rsidR="001238E2" w:rsidRPr="00737C4D" w:rsidRDefault="001238E2" w:rsidP="001238E2">
            <w:pPr>
              <w:jc w:val="center"/>
              <w:rPr>
                <w:rFonts w:cstheme="minorHAnsi"/>
                <w:noProof/>
                <w:sz w:val="20"/>
                <w:szCs w:val="20"/>
              </w:rPr>
            </w:pPr>
            <w:r w:rsidRPr="00737C4D">
              <w:rPr>
                <w:rFonts w:cstheme="minorHAnsi"/>
                <w:noProof/>
                <w:sz w:val="20"/>
                <w:szCs w:val="20"/>
              </w:rPr>
              <w:t>INS-423 SU TEMİNİ VE Ç. SAĞ. II</w:t>
            </w:r>
          </w:p>
          <w:p w14:paraId="325DD54F" w14:textId="77777777" w:rsidR="001238E2" w:rsidRPr="00737C4D" w:rsidRDefault="001238E2" w:rsidP="001238E2">
            <w:pPr>
              <w:jc w:val="center"/>
              <w:rPr>
                <w:rFonts w:cstheme="minorHAnsi"/>
                <w:noProof/>
                <w:sz w:val="20"/>
                <w:szCs w:val="20"/>
              </w:rPr>
            </w:pPr>
            <w:r w:rsidRPr="00737C4D">
              <w:rPr>
                <w:rFonts w:cstheme="minorHAnsi"/>
                <w:noProof/>
                <w:sz w:val="20"/>
                <w:szCs w:val="20"/>
              </w:rPr>
              <w:t>INS-433 PREFBRİK YAPILAR</w:t>
            </w:r>
          </w:p>
          <w:p w14:paraId="54CCF4C4" w14:textId="77777777" w:rsidR="00AD6B26" w:rsidRPr="00DB24F3" w:rsidRDefault="001238E2" w:rsidP="001238E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37C4D">
              <w:rPr>
                <w:rFonts w:cstheme="minorHAnsi"/>
                <w:noProof/>
                <w:sz w:val="20"/>
                <w:szCs w:val="20"/>
              </w:rPr>
              <w:t>INS-429 ESNEK YOL ÜSTYAPILARI</w:t>
            </w:r>
          </w:p>
        </w:tc>
      </w:tr>
      <w:tr w:rsidR="00AD6B26" w:rsidRPr="00031967" w14:paraId="31651E81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2F215E36" w14:textId="77777777" w:rsidR="00AD6B26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2E28156F" w14:textId="77777777" w:rsidR="00AD6B26" w:rsidRPr="00031967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2CB18AB" w14:textId="77777777" w:rsidR="00AD6B26" w:rsidRPr="00031967" w:rsidRDefault="00AD6B26" w:rsidP="00D3729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1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47E2DB0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7ABA36A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EA8D141" w14:textId="77777777" w:rsidR="00AD6B26" w:rsidRPr="00DB24F3" w:rsidRDefault="00AD6B26" w:rsidP="00D3729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0D7089DA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476695A9" w14:textId="77777777" w:rsidTr="009B1CB0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0F4FF815" w14:textId="77777777" w:rsidR="00AD6B26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09ED0078" w14:textId="77777777" w:rsidR="00AD6B26" w:rsidRPr="00031967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166" w:type="dxa"/>
            <w:gridSpan w:val="5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365F91" w:themeFill="accent1" w:themeFillShade="BF"/>
            <w:vAlign w:val="center"/>
          </w:tcPr>
          <w:p w14:paraId="6437AFF7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1F1B8010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458842B2" w14:textId="77777777" w:rsidR="00AD6B26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17737963" w14:textId="77777777" w:rsidR="00AD6B26" w:rsidRPr="00031967" w:rsidRDefault="00AD6B26" w:rsidP="00D3729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40492D2" w14:textId="77777777" w:rsidR="00AD6B26" w:rsidRPr="00031967" w:rsidRDefault="00AD6B26" w:rsidP="00D3729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3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E81638B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4D4C2DB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1443309" w14:textId="77777777" w:rsidR="00AD6B26" w:rsidRPr="00DB24F3" w:rsidRDefault="001238E2" w:rsidP="00D3729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37C4D">
              <w:rPr>
                <w:rFonts w:cstheme="minorHAnsi"/>
                <w:color w:val="000000" w:themeColor="text1"/>
                <w:sz w:val="20"/>
                <w:szCs w:val="20"/>
              </w:rPr>
              <w:t>INS-309 YAPI İŞLETMESİ I</w:t>
            </w: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2066B431" w14:textId="77777777" w:rsidR="00AD6B26" w:rsidRPr="00DB24F3" w:rsidRDefault="00AD6B26" w:rsidP="00D3729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068DFDB3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7D0CAB7E" w14:textId="77777777" w:rsidR="00AD6B26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6A1BFE20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EF10D7B" w14:textId="77777777" w:rsidR="00AD6B26" w:rsidRPr="00031967" w:rsidRDefault="00AD6B26" w:rsidP="00853BD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4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09F0B31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07D12AB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94208FC" w14:textId="77777777" w:rsidR="00AD6B26" w:rsidRPr="00DB24F3" w:rsidRDefault="00AD6B26" w:rsidP="00853BD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155F5D61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58F9B825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104A7CFE" w14:textId="77777777" w:rsidR="00AD6B26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14A9E242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459CA7A" w14:textId="77777777" w:rsidR="00AD6B26" w:rsidRPr="00031967" w:rsidRDefault="00AD6B26" w:rsidP="00853BD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3B9959F" w14:textId="77777777" w:rsidR="00AD6B26" w:rsidRPr="004736B5" w:rsidRDefault="001238E2" w:rsidP="00853BD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D3CED">
              <w:rPr>
                <w:rFonts w:cstheme="minorHAnsi"/>
                <w:color w:val="000000"/>
                <w:sz w:val="20"/>
                <w:szCs w:val="20"/>
                <w:highlight w:val="green"/>
              </w:rPr>
              <w:t>INS 113 İNGİLİZCE I (ONLİNE)</w:t>
            </w: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1ADAC6F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BCF698" w14:textId="77777777" w:rsidR="00AD6B26" w:rsidRPr="00DB24F3" w:rsidRDefault="00AD6B26" w:rsidP="00853BD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024CD7A6" w14:textId="416FCF11" w:rsidR="00AD6B26" w:rsidRPr="00DB24F3" w:rsidRDefault="00BD3DA5" w:rsidP="00750295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37C4D">
              <w:rPr>
                <w:rFonts w:cstheme="minorHAnsi"/>
                <w:noProof/>
                <w:sz w:val="20"/>
                <w:szCs w:val="20"/>
              </w:rPr>
              <w:t>INS-403 ÇELİK YAPILAR I</w:t>
            </w:r>
          </w:p>
        </w:tc>
      </w:tr>
      <w:tr w:rsidR="00AD6B26" w:rsidRPr="00031967" w14:paraId="51B75755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7F1A5029" w14:textId="77777777" w:rsidR="00AD6B26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2F823B3E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27873A" w14:textId="77777777" w:rsidR="00AD6B26" w:rsidRPr="00031967" w:rsidRDefault="00AD6B26" w:rsidP="00853BD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6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17B7D69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986E79B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700391" w14:textId="77777777" w:rsidR="00AD6B26" w:rsidRPr="00DB24F3" w:rsidRDefault="00AD6B26" w:rsidP="00853BD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1F45BED9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30EA0807" w14:textId="77777777" w:rsidTr="00C97861">
        <w:trPr>
          <w:trHeight w:val="344"/>
        </w:trPr>
        <w:tc>
          <w:tcPr>
            <w:tcW w:w="410" w:type="dxa"/>
            <w:vMerge w:val="restart"/>
            <w:tcBorders>
              <w:top w:val="triple" w:sz="4" w:space="0" w:color="auto"/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019E432E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8.01.2024</w:t>
            </w:r>
          </w:p>
        </w:tc>
        <w:tc>
          <w:tcPr>
            <w:tcW w:w="411" w:type="dxa"/>
            <w:vMerge w:val="restart"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2F83F362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822" w:type="dxa"/>
            <w:tcBorders>
              <w:top w:val="trip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41CCEDE" w14:textId="77777777" w:rsidR="00AD6B26" w:rsidRPr="00031967" w:rsidRDefault="00AD6B26" w:rsidP="00853BD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8:00</w:t>
            </w:r>
          </w:p>
        </w:tc>
        <w:tc>
          <w:tcPr>
            <w:tcW w:w="3523" w:type="dxa"/>
            <w:tcBorders>
              <w:top w:val="trip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038FEF1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5992F27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0B2CF93" w14:textId="77777777" w:rsidR="00AD6B26" w:rsidRPr="00DB24F3" w:rsidRDefault="00AD6B26" w:rsidP="00853BD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36D1FD2A" w14:textId="77777777" w:rsidR="00AD6B26" w:rsidRPr="004736B5" w:rsidRDefault="00AD6B26" w:rsidP="00853BD7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AD6B26" w:rsidRPr="00031967" w14:paraId="656F0499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1D42D13B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2761925C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538A9AA" w14:textId="77777777" w:rsidR="00AD6B26" w:rsidRPr="00031967" w:rsidRDefault="00AD6B26" w:rsidP="002A2A9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9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9D1BB38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E0832BB" w14:textId="77777777" w:rsidR="00AD6B26" w:rsidRPr="00DB24F3" w:rsidRDefault="00E53A39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INS 207 TOPOĞRAFY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B8EEC2C" w14:textId="77777777" w:rsidR="00AD6B26" w:rsidRPr="00DB24F3" w:rsidRDefault="00AD6B26" w:rsidP="00853BD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650755AF" w14:textId="77777777" w:rsidR="00AD6B26" w:rsidRPr="00DB24F3" w:rsidRDefault="00AD6B26" w:rsidP="001238E2">
            <w:pPr>
              <w:ind w:left="34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7CAE1253" w14:textId="77777777" w:rsidTr="00F378AF">
        <w:trPr>
          <w:trHeight w:val="53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6F103C3E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5CE40E7B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40C7D8B" w14:textId="77777777" w:rsidR="00AD6B26" w:rsidRPr="00031967" w:rsidRDefault="00AD6B26" w:rsidP="002A2A9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E3916CF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F2CF0D2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A1F782B" w14:textId="77777777" w:rsidR="00AD6B26" w:rsidRPr="00DB24F3" w:rsidRDefault="00AD6B26" w:rsidP="00853BD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7451AEDC" w14:textId="0C15A9B3" w:rsidR="00AD6B26" w:rsidRPr="00DB24F3" w:rsidRDefault="00AD6B26" w:rsidP="00853BD7">
            <w:pPr>
              <w:ind w:left="34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3E5C5243" w14:textId="77777777" w:rsidTr="00EB5A16">
        <w:trPr>
          <w:trHeight w:val="290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3D01E347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0C78EEA4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667C6DF" w14:textId="77777777" w:rsidR="00AD6B26" w:rsidRPr="00031967" w:rsidRDefault="00AD6B26" w:rsidP="00853BD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1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64522D1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555828B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C7DE76F" w14:textId="77777777" w:rsidR="00AD6B26" w:rsidRPr="00DB24F3" w:rsidRDefault="00AD6B26" w:rsidP="00853BD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05247E78" w14:textId="77777777" w:rsidR="00E53A39" w:rsidRPr="00737C4D" w:rsidRDefault="00E53A39" w:rsidP="00E53A39">
            <w:pPr>
              <w:jc w:val="center"/>
              <w:rPr>
                <w:rFonts w:cstheme="minorHAnsi"/>
                <w:noProof/>
                <w:sz w:val="20"/>
                <w:szCs w:val="20"/>
              </w:rPr>
            </w:pPr>
            <w:r w:rsidRPr="00737C4D">
              <w:rPr>
                <w:rFonts w:cstheme="minorHAnsi"/>
                <w:noProof/>
                <w:sz w:val="20"/>
                <w:szCs w:val="20"/>
              </w:rPr>
              <w:t>INS-449 AKARSU HİDROLİĞİ</w:t>
            </w:r>
          </w:p>
          <w:p w14:paraId="64147FDB" w14:textId="77777777" w:rsidR="00E53A39" w:rsidRPr="00737C4D" w:rsidRDefault="00E53A39" w:rsidP="00E53A39">
            <w:pPr>
              <w:jc w:val="center"/>
              <w:rPr>
                <w:rFonts w:cstheme="minorHAnsi"/>
                <w:noProof/>
                <w:sz w:val="20"/>
                <w:szCs w:val="20"/>
              </w:rPr>
            </w:pPr>
            <w:r w:rsidRPr="00737C4D">
              <w:rPr>
                <w:rFonts w:cstheme="minorHAnsi"/>
                <w:noProof/>
                <w:sz w:val="20"/>
                <w:szCs w:val="20"/>
              </w:rPr>
              <w:t>INS-443 PERF. DAY. TAS VE DEĞ.</w:t>
            </w:r>
          </w:p>
          <w:p w14:paraId="0179F298" w14:textId="77777777" w:rsidR="00AD6B26" w:rsidRPr="00DB24F3" w:rsidRDefault="00E53A39" w:rsidP="00E53A39">
            <w:pPr>
              <w:ind w:left="34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737C4D">
              <w:rPr>
                <w:rFonts w:cstheme="minorHAnsi"/>
                <w:noProof/>
                <w:sz w:val="20"/>
                <w:szCs w:val="20"/>
              </w:rPr>
              <w:t>INS-451 BETONUN MEK. ÖZELLİKLERİ</w:t>
            </w:r>
          </w:p>
        </w:tc>
      </w:tr>
      <w:tr w:rsidR="00AD6B26" w:rsidRPr="00031967" w14:paraId="5F0C7684" w14:textId="77777777" w:rsidTr="009B1CB0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76CCB226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25DB50FF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166" w:type="dxa"/>
            <w:gridSpan w:val="5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365F91" w:themeFill="accent1" w:themeFillShade="BF"/>
            <w:vAlign w:val="center"/>
          </w:tcPr>
          <w:p w14:paraId="69BEFD68" w14:textId="77777777" w:rsidR="00AD6B26" w:rsidRPr="00DB24F3" w:rsidRDefault="00AD6B26" w:rsidP="00853BD7">
            <w:pPr>
              <w:ind w:left="34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2F3E7229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7C2B89D4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2D538F17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9A52F9B" w14:textId="77777777" w:rsidR="00AD6B26" w:rsidRPr="00031967" w:rsidRDefault="00AD6B26" w:rsidP="00853BD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3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1204DBC" w14:textId="77777777" w:rsidR="00AD6B26" w:rsidRPr="00DB24F3" w:rsidRDefault="001238E2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E3E26">
              <w:rPr>
                <w:rFonts w:cstheme="minorHAnsi"/>
                <w:color w:val="000000" w:themeColor="text1"/>
                <w:sz w:val="20"/>
                <w:szCs w:val="20"/>
              </w:rPr>
              <w:t>INS 103 MÜH. İÇİN FİZİK</w:t>
            </w: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F530C06" w14:textId="77777777" w:rsidR="00AD6B26" w:rsidRPr="00DB24F3" w:rsidRDefault="00AD6B26" w:rsidP="00E54013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0011D25" w14:textId="77777777" w:rsidR="00AD6B26" w:rsidRPr="00DB24F3" w:rsidRDefault="00AD6B26" w:rsidP="00853BD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15C7DB8D" w14:textId="77777777" w:rsidR="00AD6B26" w:rsidRPr="00DB24F3" w:rsidRDefault="00AD6B26" w:rsidP="00853BD7">
            <w:pPr>
              <w:ind w:left="34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274CDECE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304FB91E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7D7D6EDD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013129D" w14:textId="7E40F879" w:rsidR="00AD6B26" w:rsidRPr="00031967" w:rsidRDefault="00AD6B26" w:rsidP="00853BD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044E06"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044E06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6BDF478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058547E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7AE48C2" w14:textId="33E35844" w:rsidR="00AD6B26" w:rsidRPr="00DB24F3" w:rsidRDefault="00AD6B26" w:rsidP="00853BD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1429EBEF" w14:textId="44A27240" w:rsidR="00AD6B26" w:rsidRPr="00DB24F3" w:rsidRDefault="00BD3DA5" w:rsidP="00853BD7">
            <w:pPr>
              <w:ind w:left="34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737C4D">
              <w:rPr>
                <w:rFonts w:cstheme="minorHAnsi"/>
                <w:noProof/>
                <w:sz w:val="20"/>
                <w:szCs w:val="20"/>
              </w:rPr>
              <w:t>INS-401 SU KAYNAKLARI</w:t>
            </w:r>
          </w:p>
        </w:tc>
      </w:tr>
      <w:tr w:rsidR="00AD6B26" w:rsidRPr="00031967" w14:paraId="282DD3FB" w14:textId="77777777" w:rsidTr="001238E2">
        <w:trPr>
          <w:trHeight w:val="116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4B0C5A67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33F50BE4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triple" w:sz="4" w:space="0" w:color="auto"/>
              <w:right w:val="double" w:sz="4" w:space="0" w:color="auto"/>
            </w:tcBorders>
            <w:vAlign w:val="center"/>
          </w:tcPr>
          <w:p w14:paraId="5AD607F0" w14:textId="12D5AC2E" w:rsidR="00AD6B26" w:rsidRPr="00031967" w:rsidRDefault="00AD6B26" w:rsidP="00853BD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122FE4"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5FFB616B" w14:textId="58DBA876" w:rsidR="00AD6B26" w:rsidRPr="00122FE4" w:rsidRDefault="00122FE4" w:rsidP="00853BD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122FE4">
              <w:rPr>
                <w:rFonts w:cstheme="minorHAnsi"/>
                <w:color w:val="000000"/>
                <w:sz w:val="20"/>
                <w:szCs w:val="20"/>
              </w:rPr>
              <w:t>INS 117 ATATÜRK İl. İNK. I (ONLİNE)</w:t>
            </w: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49D540E7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1527C180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thinThickSmallGap" w:sz="24" w:space="0" w:color="auto"/>
            </w:tcBorders>
            <w:vAlign w:val="center"/>
          </w:tcPr>
          <w:p w14:paraId="31370E56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64BEB9A9" w14:textId="77777777" w:rsidTr="00C97861">
        <w:trPr>
          <w:trHeight w:val="374"/>
        </w:trPr>
        <w:tc>
          <w:tcPr>
            <w:tcW w:w="410" w:type="dxa"/>
            <w:vMerge w:val="restart"/>
            <w:tcBorders>
              <w:top w:val="triple" w:sz="4" w:space="0" w:color="auto"/>
              <w:left w:val="thinThickSmallGap" w:sz="24" w:space="0" w:color="auto"/>
              <w:bottom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012A1CC1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9.01.2024</w:t>
            </w:r>
          </w:p>
        </w:tc>
        <w:tc>
          <w:tcPr>
            <w:tcW w:w="411" w:type="dxa"/>
            <w:vMerge w:val="restart"/>
            <w:tcBorders>
              <w:top w:val="triple" w:sz="4" w:space="0" w:color="auto"/>
              <w:left w:val="single" w:sz="2" w:space="0" w:color="auto"/>
              <w:bottom w:val="thinThickSmallGap" w:sz="24" w:space="0" w:color="auto"/>
              <w:right w:val="double" w:sz="4" w:space="0" w:color="auto"/>
            </w:tcBorders>
            <w:textDirection w:val="btLr"/>
            <w:vAlign w:val="center"/>
          </w:tcPr>
          <w:p w14:paraId="479DC00D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  <w:tc>
          <w:tcPr>
            <w:tcW w:w="822" w:type="dxa"/>
            <w:tcBorders>
              <w:top w:val="trip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9DD8573" w14:textId="77777777" w:rsidR="00AD6B26" w:rsidRPr="00031967" w:rsidRDefault="00AD6B26" w:rsidP="00853BD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8:00</w:t>
            </w:r>
          </w:p>
        </w:tc>
        <w:tc>
          <w:tcPr>
            <w:tcW w:w="3523" w:type="dxa"/>
            <w:tcBorders>
              <w:top w:val="trip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25539BD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A94BA89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6C5006B" w14:textId="77777777" w:rsidR="00AD6B26" w:rsidRPr="00DB24F3" w:rsidRDefault="00AD6B26" w:rsidP="00853BD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2EAE033B" w14:textId="77777777" w:rsidR="00AD6B26" w:rsidRPr="00DB24F3" w:rsidRDefault="00AD6B26" w:rsidP="00853BD7">
            <w:pPr>
              <w:ind w:left="34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4E9A7D9D" w14:textId="77777777" w:rsidTr="00C97861">
        <w:trPr>
          <w:trHeight w:val="200"/>
        </w:trPr>
        <w:tc>
          <w:tcPr>
            <w:tcW w:w="410" w:type="dxa"/>
            <w:vMerge/>
            <w:tcBorders>
              <w:top w:val="single" w:sz="2" w:space="0" w:color="auto"/>
              <w:left w:val="thinThickSmallGap" w:sz="24" w:space="0" w:color="auto"/>
              <w:bottom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03E57053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single" w:sz="2" w:space="0" w:color="auto"/>
              <w:left w:val="single" w:sz="2" w:space="0" w:color="auto"/>
              <w:bottom w:val="thinThickSmallGap" w:sz="24" w:space="0" w:color="auto"/>
              <w:right w:val="double" w:sz="4" w:space="0" w:color="auto"/>
            </w:tcBorders>
            <w:textDirection w:val="btLr"/>
            <w:vAlign w:val="center"/>
          </w:tcPr>
          <w:p w14:paraId="1412D129" w14:textId="77777777" w:rsidR="00AD6B26" w:rsidRPr="00031967" w:rsidRDefault="00AD6B26" w:rsidP="00853BD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0EEBD6E" w14:textId="77777777" w:rsidR="00AD6B26" w:rsidRPr="00031967" w:rsidRDefault="00AD6B26" w:rsidP="002A2A9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9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1E5ECE4" w14:textId="77777777" w:rsidR="00AD6B26" w:rsidRPr="004736B5" w:rsidRDefault="00AD6B26" w:rsidP="00853BD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CBDCF0D" w14:textId="77777777" w:rsidR="00AD6B26" w:rsidRPr="00DB24F3" w:rsidRDefault="00C76857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37C4D">
              <w:rPr>
                <w:rFonts w:cstheme="minorHAnsi"/>
                <w:color w:val="000000" w:themeColor="text1"/>
                <w:sz w:val="20"/>
                <w:szCs w:val="20"/>
              </w:rPr>
              <w:t>INS 211 OLASILIK VE İSTATİSTİK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8BD18F7" w14:textId="77777777" w:rsidR="00AD6B26" w:rsidRPr="00DB24F3" w:rsidRDefault="00AD6B26" w:rsidP="00853BD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29737D4B" w14:textId="77777777" w:rsidR="00AD6B26" w:rsidRPr="00DB24F3" w:rsidRDefault="00AD6B26" w:rsidP="00853BD7">
            <w:pPr>
              <w:ind w:left="34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46F442EF" w14:textId="77777777" w:rsidTr="00C97861">
        <w:trPr>
          <w:trHeight w:val="109"/>
        </w:trPr>
        <w:tc>
          <w:tcPr>
            <w:tcW w:w="410" w:type="dxa"/>
            <w:vMerge/>
            <w:tcBorders>
              <w:top w:val="single" w:sz="2" w:space="0" w:color="auto"/>
              <w:left w:val="thinThickSmallGap" w:sz="24" w:space="0" w:color="auto"/>
              <w:bottom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17D1C1EF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single" w:sz="2" w:space="0" w:color="auto"/>
              <w:left w:val="single" w:sz="2" w:space="0" w:color="auto"/>
              <w:bottom w:val="thinThickSmallGap" w:sz="24" w:space="0" w:color="auto"/>
              <w:right w:val="double" w:sz="4" w:space="0" w:color="auto"/>
            </w:tcBorders>
            <w:textDirection w:val="btLr"/>
            <w:vAlign w:val="center"/>
          </w:tcPr>
          <w:p w14:paraId="6509B5C1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08E9557" w14:textId="77777777" w:rsidR="00AD6B26" w:rsidRPr="00031967" w:rsidRDefault="00AD6B26" w:rsidP="002A2A9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903F77C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83A1175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6BCA54D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5E1E2EBF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14B0541A" w14:textId="77777777" w:rsidTr="00C97861">
        <w:trPr>
          <w:trHeight w:val="109"/>
        </w:trPr>
        <w:tc>
          <w:tcPr>
            <w:tcW w:w="410" w:type="dxa"/>
            <w:vMerge/>
            <w:tcBorders>
              <w:top w:val="single" w:sz="2" w:space="0" w:color="auto"/>
              <w:left w:val="thinThickSmallGap" w:sz="24" w:space="0" w:color="auto"/>
              <w:bottom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23B893BB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single" w:sz="2" w:space="0" w:color="auto"/>
              <w:left w:val="single" w:sz="2" w:space="0" w:color="auto"/>
              <w:bottom w:val="thinThickSmallGap" w:sz="24" w:space="0" w:color="auto"/>
              <w:right w:val="double" w:sz="4" w:space="0" w:color="auto"/>
            </w:tcBorders>
            <w:textDirection w:val="btLr"/>
            <w:vAlign w:val="center"/>
          </w:tcPr>
          <w:p w14:paraId="7B083CA7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60BDD10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02C752C" w14:textId="77777777" w:rsidR="00AD6B26" w:rsidRPr="00DB24F3" w:rsidRDefault="001238E2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E3E26">
              <w:rPr>
                <w:rFonts w:cstheme="minorHAnsi"/>
                <w:color w:val="000000" w:themeColor="text1"/>
                <w:sz w:val="20"/>
                <w:szCs w:val="20"/>
              </w:rPr>
              <w:t>INS 111 BİLGİSAYAR BİLİMLERİ</w:t>
            </w: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497E1F8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1C4976D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0DF1EA25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2A0F3A05" w14:textId="77777777" w:rsidTr="009B1CB0">
        <w:trPr>
          <w:trHeight w:val="109"/>
        </w:trPr>
        <w:tc>
          <w:tcPr>
            <w:tcW w:w="410" w:type="dxa"/>
            <w:vMerge/>
            <w:tcBorders>
              <w:top w:val="single" w:sz="2" w:space="0" w:color="auto"/>
              <w:left w:val="thinThickSmallGap" w:sz="24" w:space="0" w:color="auto"/>
              <w:bottom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4B9727EF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single" w:sz="2" w:space="0" w:color="auto"/>
              <w:left w:val="single" w:sz="2" w:space="0" w:color="auto"/>
              <w:bottom w:val="thinThickSmallGap" w:sz="24" w:space="0" w:color="auto"/>
              <w:right w:val="double" w:sz="4" w:space="0" w:color="auto"/>
            </w:tcBorders>
            <w:textDirection w:val="btLr"/>
            <w:vAlign w:val="center"/>
          </w:tcPr>
          <w:p w14:paraId="00E3E866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166" w:type="dxa"/>
            <w:gridSpan w:val="5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365F91" w:themeFill="accent1" w:themeFillShade="BF"/>
            <w:vAlign w:val="center"/>
          </w:tcPr>
          <w:p w14:paraId="42574C19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244EAD4B" w14:textId="77777777" w:rsidTr="00C97861">
        <w:trPr>
          <w:trHeight w:val="109"/>
        </w:trPr>
        <w:tc>
          <w:tcPr>
            <w:tcW w:w="410" w:type="dxa"/>
            <w:vMerge/>
            <w:tcBorders>
              <w:top w:val="single" w:sz="2" w:space="0" w:color="auto"/>
              <w:left w:val="thinThickSmallGap" w:sz="24" w:space="0" w:color="auto"/>
              <w:bottom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25319614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single" w:sz="2" w:space="0" w:color="auto"/>
              <w:left w:val="single" w:sz="2" w:space="0" w:color="auto"/>
              <w:bottom w:val="thinThickSmallGap" w:sz="24" w:space="0" w:color="auto"/>
              <w:right w:val="double" w:sz="4" w:space="0" w:color="auto"/>
            </w:tcBorders>
            <w:textDirection w:val="btLr"/>
            <w:vAlign w:val="center"/>
          </w:tcPr>
          <w:p w14:paraId="7A5742F2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0B03B46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3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3DE9B90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E02A075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5D26FDF" w14:textId="77777777" w:rsidR="00AD6B26" w:rsidRPr="00DB24F3" w:rsidRDefault="00F43D3D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37C4D">
              <w:rPr>
                <w:rFonts w:cstheme="minorHAnsi"/>
                <w:color w:val="000000" w:themeColor="text1"/>
                <w:sz w:val="20"/>
                <w:szCs w:val="20"/>
              </w:rPr>
              <w:t>INS 305 ZEMİN MEKANİĞİ I</w:t>
            </w: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451A7D88" w14:textId="77777777" w:rsidR="00AD6B26" w:rsidRPr="004736B5" w:rsidRDefault="00AD6B26" w:rsidP="00373052">
            <w:pPr>
              <w:ind w:left="34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AD6B26" w:rsidRPr="00031967" w14:paraId="40411408" w14:textId="77777777" w:rsidTr="00C97861">
        <w:trPr>
          <w:trHeight w:val="109"/>
        </w:trPr>
        <w:tc>
          <w:tcPr>
            <w:tcW w:w="410" w:type="dxa"/>
            <w:vMerge/>
            <w:tcBorders>
              <w:top w:val="single" w:sz="2" w:space="0" w:color="auto"/>
              <w:left w:val="thinThickSmallGap" w:sz="24" w:space="0" w:color="auto"/>
              <w:bottom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795AEEF5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single" w:sz="2" w:space="0" w:color="auto"/>
              <w:left w:val="single" w:sz="2" w:space="0" w:color="auto"/>
              <w:bottom w:val="thinThickSmallGap" w:sz="24" w:space="0" w:color="auto"/>
              <w:right w:val="double" w:sz="4" w:space="0" w:color="auto"/>
            </w:tcBorders>
            <w:textDirection w:val="btLr"/>
            <w:vAlign w:val="center"/>
          </w:tcPr>
          <w:p w14:paraId="308E2F9B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9C517DC" w14:textId="77777777" w:rsidR="00AD6B26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4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93148DB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2C4F603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91EC60E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7CA0CF63" w14:textId="77777777" w:rsidR="00AD6B26" w:rsidRPr="004736B5" w:rsidRDefault="00AD6B26" w:rsidP="00373052">
            <w:pPr>
              <w:ind w:left="34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AD6B26" w:rsidRPr="00031967" w14:paraId="6EDFD0AB" w14:textId="77777777" w:rsidTr="00C97861">
        <w:trPr>
          <w:trHeight w:val="109"/>
        </w:trPr>
        <w:tc>
          <w:tcPr>
            <w:tcW w:w="410" w:type="dxa"/>
            <w:vMerge/>
            <w:tcBorders>
              <w:top w:val="single" w:sz="2" w:space="0" w:color="auto"/>
              <w:left w:val="thinThickSmallGap" w:sz="24" w:space="0" w:color="auto"/>
              <w:bottom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1BAA558B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single" w:sz="2" w:space="0" w:color="auto"/>
              <w:left w:val="single" w:sz="2" w:space="0" w:color="auto"/>
              <w:bottom w:val="thinThickSmallGap" w:sz="24" w:space="0" w:color="auto"/>
              <w:right w:val="double" w:sz="4" w:space="0" w:color="auto"/>
            </w:tcBorders>
            <w:textDirection w:val="btLr"/>
            <w:vAlign w:val="center"/>
          </w:tcPr>
          <w:p w14:paraId="70A078C7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7466ED7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sz w:val="20"/>
                <w:szCs w:val="20"/>
              </w:rPr>
              <w:t>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4171462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475CB1E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5FE1DBB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30C774FD" w14:textId="77777777" w:rsidR="00AD6B26" w:rsidRPr="004736B5" w:rsidRDefault="00F43D3D" w:rsidP="00373052">
            <w:pPr>
              <w:ind w:left="34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 w:rsidRPr="00737C4D">
              <w:rPr>
                <w:color w:val="000000"/>
                <w:sz w:val="20"/>
                <w:szCs w:val="20"/>
              </w:rPr>
              <w:t>INS-445 SU MÜH. BİL. UYG.</w:t>
            </w:r>
          </w:p>
        </w:tc>
      </w:tr>
      <w:tr w:rsidR="00AD6B26" w:rsidRPr="00031967" w14:paraId="7E1D44D8" w14:textId="77777777" w:rsidTr="00C97861">
        <w:trPr>
          <w:trHeight w:val="109"/>
        </w:trPr>
        <w:tc>
          <w:tcPr>
            <w:tcW w:w="410" w:type="dxa"/>
            <w:vMerge/>
            <w:tcBorders>
              <w:top w:val="single" w:sz="2" w:space="0" w:color="auto"/>
              <w:left w:val="thinThickSmallGap" w:sz="24" w:space="0" w:color="auto"/>
              <w:bottom w:val="thinThickSmallGap" w:sz="24" w:space="0" w:color="auto"/>
              <w:right w:val="single" w:sz="2" w:space="0" w:color="auto"/>
            </w:tcBorders>
            <w:vAlign w:val="center"/>
          </w:tcPr>
          <w:p w14:paraId="1B552A42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single" w:sz="2" w:space="0" w:color="auto"/>
              <w:left w:val="single" w:sz="2" w:space="0" w:color="auto"/>
              <w:bottom w:val="thinThickSmallGap" w:sz="24" w:space="0" w:color="auto"/>
              <w:right w:val="double" w:sz="4" w:space="0" w:color="auto"/>
            </w:tcBorders>
            <w:vAlign w:val="center"/>
          </w:tcPr>
          <w:p w14:paraId="2D42DC73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thinThickSmallGap" w:sz="24" w:space="0" w:color="auto"/>
              <w:right w:val="double" w:sz="4" w:space="0" w:color="auto"/>
            </w:tcBorders>
            <w:vAlign w:val="center"/>
          </w:tcPr>
          <w:p w14:paraId="791003A3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thinThickSmallGap" w:sz="24" w:space="0" w:color="auto"/>
              <w:right w:val="single" w:sz="2" w:space="0" w:color="auto"/>
            </w:tcBorders>
            <w:vAlign w:val="center"/>
          </w:tcPr>
          <w:p w14:paraId="76687893" w14:textId="77777777" w:rsidR="00AD6B26" w:rsidRPr="00DB24F3" w:rsidRDefault="00F43D3D" w:rsidP="00373052">
            <w:pPr>
              <w:rPr>
                <w:rFonts w:ascii="Arial" w:hAnsi="Arial" w:cs="Arial"/>
                <w:b/>
                <w:i/>
                <w:color w:val="000000" w:themeColor="text1"/>
                <w:sz w:val="20"/>
                <w:szCs w:val="20"/>
              </w:rPr>
            </w:pPr>
            <w:r w:rsidRPr="00122FE4">
              <w:rPr>
                <w:rFonts w:cstheme="minorHAnsi"/>
                <w:color w:val="000000" w:themeColor="text1"/>
                <w:sz w:val="20"/>
                <w:szCs w:val="20"/>
              </w:rPr>
              <w:t>INS 115 TÜRK DİLİ I (ONLİNE)</w:t>
            </w: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thinThickSmallGap" w:sz="24" w:space="0" w:color="auto"/>
              <w:right w:val="single" w:sz="2" w:space="0" w:color="auto"/>
            </w:tcBorders>
            <w:vAlign w:val="center"/>
          </w:tcPr>
          <w:p w14:paraId="20E6A30E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thinThickSmallGap" w:sz="24" w:space="0" w:color="auto"/>
              <w:right w:val="single" w:sz="2" w:space="0" w:color="auto"/>
            </w:tcBorders>
            <w:vAlign w:val="center"/>
          </w:tcPr>
          <w:p w14:paraId="4B0A091B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14:paraId="5B0C336A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</w:tc>
      </w:tr>
      <w:tr w:rsidR="00AD6B26" w:rsidRPr="00031967" w14:paraId="2D0EC085" w14:textId="77777777" w:rsidTr="00B91835">
        <w:trPr>
          <w:trHeight w:val="964"/>
        </w:trPr>
        <w:tc>
          <w:tcPr>
            <w:tcW w:w="821" w:type="dxa"/>
            <w:gridSpan w:val="2"/>
            <w:vMerge w:val="restart"/>
            <w:tcBorders>
              <w:top w:val="thinThickSmallGap" w:sz="24" w:space="0" w:color="auto"/>
              <w:left w:val="thinThickSmallGap" w:sz="24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43E6FC6B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 xml:space="preserve">Tarih </w:t>
            </w:r>
          </w:p>
        </w:tc>
        <w:tc>
          <w:tcPr>
            <w:tcW w:w="822" w:type="dxa"/>
            <w:vMerge w:val="restart"/>
            <w:tcBorders>
              <w:top w:val="thinThickSmallGap" w:sz="24" w:space="0" w:color="auto"/>
              <w:left w:val="double" w:sz="4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0F6E68B8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14344" w:type="dxa"/>
            <w:gridSpan w:val="4"/>
            <w:tcBorders>
              <w:top w:val="thinThickSmallGap" w:sz="24" w:space="0" w:color="auto"/>
              <w:left w:val="double" w:sz="4" w:space="0" w:color="auto"/>
              <w:bottom w:val="single" w:sz="2" w:space="0" w:color="auto"/>
              <w:right w:val="thinThickSmallGap" w:sz="24" w:space="0" w:color="auto"/>
            </w:tcBorders>
            <w:vAlign w:val="center"/>
          </w:tcPr>
          <w:p w14:paraId="19B41823" w14:textId="682B70B1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DERSLER</w:t>
            </w:r>
          </w:p>
        </w:tc>
      </w:tr>
      <w:tr w:rsidR="00AD6B26" w:rsidRPr="00031967" w14:paraId="64688D82" w14:textId="77777777" w:rsidTr="00B91835">
        <w:trPr>
          <w:cantSplit/>
          <w:trHeight w:val="509"/>
        </w:trPr>
        <w:tc>
          <w:tcPr>
            <w:tcW w:w="821" w:type="dxa"/>
            <w:gridSpan w:val="2"/>
            <w:vMerge/>
            <w:tcBorders>
              <w:top w:val="triple" w:sz="4" w:space="0" w:color="auto"/>
              <w:left w:val="thinThickSmallGap" w:sz="24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29FC84EF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vMerge/>
            <w:tcBorders>
              <w:top w:val="triple" w:sz="4" w:space="0" w:color="auto"/>
              <w:left w:val="double" w:sz="4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57849DC3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523" w:type="dxa"/>
            <w:tcBorders>
              <w:top w:val="single" w:sz="2" w:space="0" w:color="auto"/>
              <w:left w:val="double" w:sz="4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15A532FC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I. SINIF</w:t>
            </w:r>
          </w:p>
        </w:tc>
        <w:tc>
          <w:tcPr>
            <w:tcW w:w="3989" w:type="dxa"/>
            <w:tcBorders>
              <w:top w:val="single" w:sz="2" w:space="0" w:color="auto"/>
              <w:left w:val="single" w:sz="2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7DA1ABA9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II. SINIF</w:t>
            </w:r>
          </w:p>
        </w:tc>
        <w:tc>
          <w:tcPr>
            <w:tcW w:w="3402" w:type="dxa"/>
            <w:tcBorders>
              <w:top w:val="single" w:sz="2" w:space="0" w:color="auto"/>
              <w:left w:val="single" w:sz="2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3E43627D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III. SINIF</w:t>
            </w:r>
          </w:p>
        </w:tc>
        <w:tc>
          <w:tcPr>
            <w:tcW w:w="3430" w:type="dxa"/>
            <w:tcBorders>
              <w:top w:val="single" w:sz="2" w:space="0" w:color="auto"/>
              <w:left w:val="single" w:sz="2" w:space="0" w:color="auto"/>
              <w:bottom w:val="triple" w:sz="4" w:space="0" w:color="auto"/>
              <w:right w:val="thinThickSmallGap" w:sz="24" w:space="0" w:color="auto"/>
            </w:tcBorders>
            <w:vAlign w:val="center"/>
          </w:tcPr>
          <w:p w14:paraId="3A26250F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IV. SINIF</w:t>
            </w:r>
          </w:p>
        </w:tc>
      </w:tr>
      <w:tr w:rsidR="00AD6B26" w:rsidRPr="00031967" w14:paraId="73B9EDD7" w14:textId="77777777" w:rsidTr="00C97861">
        <w:trPr>
          <w:trHeight w:val="236"/>
        </w:trPr>
        <w:tc>
          <w:tcPr>
            <w:tcW w:w="410" w:type="dxa"/>
            <w:vMerge w:val="restart"/>
            <w:tcBorders>
              <w:top w:val="single" w:sz="4" w:space="0" w:color="auto"/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1A09A4FF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2.01.2024</w:t>
            </w:r>
          </w:p>
        </w:tc>
        <w:tc>
          <w:tcPr>
            <w:tcW w:w="411" w:type="dxa"/>
            <w:vMerge w:val="restart"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7F0B8C45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PAZARTESİ</w:t>
            </w:r>
          </w:p>
        </w:tc>
        <w:tc>
          <w:tcPr>
            <w:tcW w:w="822" w:type="dxa"/>
            <w:tcBorders>
              <w:top w:val="trip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91137C3" w14:textId="64A0BDEB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8:</w:t>
            </w:r>
            <w:r w:rsidR="00926485">
              <w:rPr>
                <w:rFonts w:ascii="Arial" w:hAnsi="Arial" w:cs="Arial"/>
                <w:b/>
                <w:sz w:val="20"/>
                <w:szCs w:val="20"/>
              </w:rPr>
              <w:t>3</w:t>
            </w: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523" w:type="dxa"/>
            <w:tcBorders>
              <w:top w:val="trip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495280E" w14:textId="5E0F8559" w:rsidR="00AD6B26" w:rsidRPr="00DB24F3" w:rsidRDefault="00926485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E3E26">
              <w:rPr>
                <w:rFonts w:cstheme="minorHAnsi"/>
                <w:color w:val="000000"/>
                <w:sz w:val="20"/>
                <w:szCs w:val="20"/>
              </w:rPr>
              <w:t>INS 109 KİMYA</w:t>
            </w:r>
          </w:p>
        </w:tc>
        <w:tc>
          <w:tcPr>
            <w:tcW w:w="3989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92E7070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59C39E0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65652143" w14:textId="0A0334A6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7756A67D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3EE63D87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21D33797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F0863A3" w14:textId="77777777" w:rsidR="00AD6B26" w:rsidRPr="00031967" w:rsidRDefault="00AD6B26" w:rsidP="002A2A9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9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FE33E81" w14:textId="5CBF3C52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BE1AFFC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C291735" w14:textId="77777777" w:rsidR="00AD6B26" w:rsidRPr="00E75094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7F6C4316" w14:textId="6B767E5E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55B7830D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523E0138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2FC1AC45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3FA8E43" w14:textId="77777777" w:rsidR="00AD6B26" w:rsidRPr="00031967" w:rsidRDefault="00AD6B26" w:rsidP="002A2A9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E3066D9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1E669C1" w14:textId="77777777" w:rsidR="00AD6B26" w:rsidRPr="00DB24F3" w:rsidRDefault="002F39DC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D0113">
              <w:rPr>
                <w:rFonts w:cstheme="minorHAnsi"/>
                <w:sz w:val="20"/>
                <w:szCs w:val="20"/>
              </w:rPr>
              <w:t>INS 205 MALZEME BİLİMİ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F73B933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2594BA30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034BABBF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7C2B6BBA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28D0AEE4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8D21F17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1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FFFB362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F91A45E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15BAE52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753B6983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46484FF3" w14:textId="77777777" w:rsidTr="009B1CB0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09087A42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2546EE7A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166" w:type="dxa"/>
            <w:gridSpan w:val="5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365F91" w:themeFill="accent1" w:themeFillShade="BF"/>
            <w:vAlign w:val="center"/>
          </w:tcPr>
          <w:p w14:paraId="2D378725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2E58EBC3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5F2FF3A1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4DA2619F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987ED72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3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EAD22B5" w14:textId="6EA58F6A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31929A1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75F0851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03CEC49A" w14:textId="77777777" w:rsidR="00AD6B26" w:rsidRPr="004736B5" w:rsidRDefault="00AD6B26" w:rsidP="0037305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40D8679A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24596AF0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15683D86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B0D0A54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E5231C1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24B688B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1F67583" w14:textId="77777777" w:rsidR="00AD6B26" w:rsidRPr="004736B5" w:rsidRDefault="00AD6B26" w:rsidP="0037305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5706F456" w14:textId="3BDAD3E2" w:rsidR="00AD6B26" w:rsidRPr="004736B5" w:rsidRDefault="00F37354" w:rsidP="0037305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37C4D">
              <w:rPr>
                <w:rFonts w:cstheme="minorHAnsi"/>
                <w:noProof/>
                <w:sz w:val="20"/>
                <w:szCs w:val="20"/>
              </w:rPr>
              <w:t>INS 421 YAPI MÜH. BİL. UYG.</w:t>
            </w:r>
          </w:p>
        </w:tc>
      </w:tr>
      <w:tr w:rsidR="00AD6B26" w:rsidRPr="00031967" w14:paraId="5AE8A30B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490B490D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50FE43D9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57DCAA7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5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5D434F3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8FFFE4F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FCBE0BC" w14:textId="77777777" w:rsidR="00AD6B26" w:rsidRPr="00DB24F3" w:rsidRDefault="002F39DC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D0113">
              <w:rPr>
                <w:rFonts w:cstheme="minorHAnsi"/>
                <w:sz w:val="20"/>
                <w:szCs w:val="20"/>
              </w:rPr>
              <w:t>INS-311 İŞ SAĞLIĞI VE GÜVENLİĞİ II</w:t>
            </w: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5B796370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2AE23ABA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29C3B14B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53754AFC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triple" w:sz="4" w:space="0" w:color="auto"/>
              <w:right w:val="double" w:sz="4" w:space="0" w:color="auto"/>
            </w:tcBorders>
            <w:vAlign w:val="center"/>
          </w:tcPr>
          <w:p w14:paraId="55CA7CFD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2F39DC">
              <w:rPr>
                <w:rFonts w:ascii="Arial" w:hAnsi="Arial" w:cs="Arial"/>
                <w:b/>
                <w:sz w:val="20"/>
                <w:szCs w:val="20"/>
              </w:rPr>
              <w:t>6:0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5429CEC6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62EE6C1A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6FB60A0B" w14:textId="77777777" w:rsidR="00AD6B26" w:rsidRPr="004736B5" w:rsidRDefault="00AD6B26" w:rsidP="0037305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thinThickSmallGap" w:sz="24" w:space="0" w:color="auto"/>
            </w:tcBorders>
            <w:vAlign w:val="center"/>
          </w:tcPr>
          <w:p w14:paraId="35AC37B7" w14:textId="77777777" w:rsidR="00AD6B26" w:rsidRPr="004736B5" w:rsidRDefault="00AD6B26" w:rsidP="0037305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14525AFE" w14:textId="77777777" w:rsidTr="00C97861">
        <w:trPr>
          <w:trHeight w:val="109"/>
        </w:trPr>
        <w:tc>
          <w:tcPr>
            <w:tcW w:w="410" w:type="dxa"/>
            <w:vMerge w:val="restart"/>
            <w:tcBorders>
              <w:top w:val="triple" w:sz="4" w:space="0" w:color="auto"/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43F3C3D7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3.01.2024</w:t>
            </w:r>
          </w:p>
        </w:tc>
        <w:tc>
          <w:tcPr>
            <w:tcW w:w="411" w:type="dxa"/>
            <w:vMerge w:val="restart"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79ACF9E0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SALI</w:t>
            </w:r>
          </w:p>
        </w:tc>
        <w:tc>
          <w:tcPr>
            <w:tcW w:w="822" w:type="dxa"/>
            <w:tcBorders>
              <w:top w:val="trip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BFB005B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8:00</w:t>
            </w:r>
          </w:p>
        </w:tc>
        <w:tc>
          <w:tcPr>
            <w:tcW w:w="3523" w:type="dxa"/>
            <w:tcBorders>
              <w:top w:val="trip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749982B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D5FA63B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978DB89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1C8ACFCB" w14:textId="77777777" w:rsidR="00AD6B26" w:rsidRPr="004736B5" w:rsidRDefault="00AD6B26" w:rsidP="00373052">
            <w:pPr>
              <w:ind w:left="34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5463C030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36797740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6CE095D5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EE1066F" w14:textId="77777777" w:rsidR="00AD6B26" w:rsidRPr="00031967" w:rsidRDefault="00AD6B26" w:rsidP="002A2A9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9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9C0CC7C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47163C7" w14:textId="786218EF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D0D7BA5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694D452D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7728DFF3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11D0E069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153DCFFF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F6137C9" w14:textId="77777777" w:rsidR="00AD6B26" w:rsidRPr="00031967" w:rsidRDefault="00AD6B26" w:rsidP="002A2A9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FA6052B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F2112DF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2DDBD18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2FAC1185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4D8E1E30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762455CD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6AFC824C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41F7BF1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1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6E2C0C3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409EE8D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C117ED9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063C2CC4" w14:textId="77777777" w:rsidR="00AD6B26" w:rsidRPr="00DB24F3" w:rsidRDefault="002F39DC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37C4D">
              <w:rPr>
                <w:rFonts w:cstheme="minorHAnsi"/>
                <w:noProof/>
                <w:sz w:val="20"/>
                <w:szCs w:val="20"/>
              </w:rPr>
              <w:t>INS-441 YAP. SU VE NEM. KAR. YAL.</w:t>
            </w:r>
          </w:p>
        </w:tc>
      </w:tr>
      <w:tr w:rsidR="00AD6B26" w:rsidRPr="00031967" w14:paraId="72047222" w14:textId="77777777" w:rsidTr="009B1CB0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6029001C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1FF628DC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166" w:type="dxa"/>
            <w:gridSpan w:val="5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365F91" w:themeFill="accent1" w:themeFillShade="BF"/>
            <w:vAlign w:val="center"/>
          </w:tcPr>
          <w:p w14:paraId="418A4EF9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573E808D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2F9B6DBA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78CD3748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3CEC6A1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3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EA709E5" w14:textId="607BB5F0" w:rsidR="00AD6B26" w:rsidRPr="004736B5" w:rsidRDefault="00926485" w:rsidP="0037305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E3E26">
              <w:rPr>
                <w:rFonts w:cstheme="minorHAnsi"/>
                <w:sz w:val="20"/>
                <w:szCs w:val="20"/>
              </w:rPr>
              <w:t>INS 101 MÜH. İÇİN MAT. I</w:t>
            </w: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9337653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64F29B7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072CA83A" w14:textId="297A0D78" w:rsidR="00AD6B26" w:rsidRPr="00DB24F3" w:rsidRDefault="00AD6B26" w:rsidP="001238E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1172D47F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13D68601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27DF939B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72E6079" w14:textId="77777777" w:rsidR="00AD6B26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4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937E084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FAD0AA2" w14:textId="77777777" w:rsidR="00AD6B26" w:rsidRPr="004736B5" w:rsidRDefault="00AD6B26" w:rsidP="0037305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C7DCB28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40E7A35C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0066D25B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7D4EB7F7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4FF488E6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334B74B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sz w:val="20"/>
                <w:szCs w:val="20"/>
              </w:rPr>
              <w:t>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868ACFC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2C11962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4F7BCA2" w14:textId="6B3E7199" w:rsidR="00AD6B26" w:rsidRPr="00DB24F3" w:rsidRDefault="00BD3DA5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37C4D">
              <w:rPr>
                <w:rFonts w:cstheme="minorHAnsi"/>
                <w:color w:val="000000" w:themeColor="text1"/>
                <w:sz w:val="20"/>
                <w:szCs w:val="20"/>
              </w:rPr>
              <w:t>SEC-315 BULANIK MANTIK</w:t>
            </w: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5F0C92C1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75575255" w14:textId="77777777" w:rsidTr="00B91835">
        <w:trPr>
          <w:trHeight w:val="524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03A0912E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41EE33F4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triple" w:sz="4" w:space="0" w:color="auto"/>
              <w:right w:val="double" w:sz="4" w:space="0" w:color="auto"/>
            </w:tcBorders>
            <w:vAlign w:val="center"/>
          </w:tcPr>
          <w:p w14:paraId="6A4C0039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6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00B189F1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36058000" w14:textId="666383C8" w:rsidR="00AD6B26" w:rsidRPr="00DB24F3" w:rsidRDefault="005705AD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E3E26">
              <w:rPr>
                <w:rFonts w:cstheme="minorHAnsi"/>
                <w:color w:val="000000" w:themeColor="text1"/>
                <w:sz w:val="20"/>
                <w:szCs w:val="20"/>
              </w:rPr>
              <w:t>INS 213 YAPI BİLGİSİ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0C0C423E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thinThickSmallGap" w:sz="24" w:space="0" w:color="auto"/>
            </w:tcBorders>
            <w:vAlign w:val="center"/>
          </w:tcPr>
          <w:p w14:paraId="4D55F2FA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37FB6922" w14:textId="77777777" w:rsidTr="00C97861">
        <w:trPr>
          <w:trHeight w:val="109"/>
        </w:trPr>
        <w:tc>
          <w:tcPr>
            <w:tcW w:w="410" w:type="dxa"/>
            <w:vMerge w:val="restart"/>
            <w:tcBorders>
              <w:top w:val="triple" w:sz="4" w:space="0" w:color="auto"/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31FE8E33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24.01.2024</w:t>
            </w:r>
          </w:p>
        </w:tc>
        <w:tc>
          <w:tcPr>
            <w:tcW w:w="411" w:type="dxa"/>
            <w:vMerge w:val="restart"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0DA2162B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822" w:type="dxa"/>
            <w:tcBorders>
              <w:top w:val="trip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E3928B8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8:00</w:t>
            </w:r>
          </w:p>
        </w:tc>
        <w:tc>
          <w:tcPr>
            <w:tcW w:w="3523" w:type="dxa"/>
            <w:tcBorders>
              <w:top w:val="trip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1DBDE0F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AE2964E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1ACF24C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02D81DC9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121BD558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42FD1146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018C85B2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6F1BA49" w14:textId="77777777" w:rsidR="00AD6B26" w:rsidRPr="00031967" w:rsidRDefault="00AD6B26" w:rsidP="002A2A9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9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28433FA" w14:textId="0A3EDC68" w:rsidR="00AD6B26" w:rsidRPr="004736B5" w:rsidRDefault="00AD6B26" w:rsidP="0037305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4CAB84E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00D4632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684AA153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3A8E594E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50D44737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7ABCF64C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E41C256" w14:textId="77777777" w:rsidR="00AD6B26" w:rsidRPr="00031967" w:rsidRDefault="00AD6B26" w:rsidP="002A2A9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BC9397A" w14:textId="30132EED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1AEEE29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EF38A03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40027D51" w14:textId="77777777" w:rsidR="00AD6B26" w:rsidRPr="004736B5" w:rsidRDefault="00AD6B26" w:rsidP="00373052">
            <w:pPr>
              <w:ind w:left="34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5EDD1EA7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0204C6C1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0C497D2F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A5427D9" w14:textId="77777777" w:rsidR="00AD6B26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1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989B460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2D97782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BCA6547" w14:textId="14A0095C" w:rsidR="00AD6B26" w:rsidRPr="00DB24F3" w:rsidRDefault="00235E87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37C4D">
              <w:rPr>
                <w:rFonts w:cstheme="minorHAnsi"/>
                <w:color w:val="000000" w:themeColor="text1"/>
                <w:sz w:val="20"/>
                <w:szCs w:val="20"/>
              </w:rPr>
              <w:t>SEC-323 İSPANYOLCA'YA GİRİŞ</w:t>
            </w: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4E9C57B2" w14:textId="77777777" w:rsidR="00AD6B26" w:rsidRPr="004736B5" w:rsidRDefault="00AD6B26" w:rsidP="00373052">
            <w:pPr>
              <w:ind w:left="34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181797FF" w14:textId="77777777" w:rsidTr="009B1CB0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63EDE873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38FB6051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166" w:type="dxa"/>
            <w:gridSpan w:val="5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365F91" w:themeFill="accent1" w:themeFillShade="BF"/>
            <w:vAlign w:val="center"/>
          </w:tcPr>
          <w:p w14:paraId="1EAAC36B" w14:textId="77777777" w:rsidR="00AD6B26" w:rsidRPr="004736B5" w:rsidRDefault="00AD6B26" w:rsidP="00373052">
            <w:pPr>
              <w:ind w:left="34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60A22F03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5C2EC6FC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099497FA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49710E9" w14:textId="77777777" w:rsidR="00AD6B26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3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270923C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3A6EE99" w14:textId="77777777" w:rsidR="00AD6B26" w:rsidRPr="00DB24F3" w:rsidRDefault="001238E2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37C4D">
              <w:rPr>
                <w:rFonts w:cstheme="minorHAnsi"/>
                <w:color w:val="000000" w:themeColor="text1"/>
                <w:sz w:val="20"/>
                <w:szCs w:val="20"/>
              </w:rPr>
              <w:t>INS 209 DİNAMİK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61C4583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35A39BF1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030C3844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48F26459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16009781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FC0FC4B" w14:textId="77777777" w:rsidR="00AD6B26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4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99B8737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E9F04C5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586F7D2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15DE0FAE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32B17BE5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06D74912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0C1AEC25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FE1FF2D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C0757B1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0BBD4ED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0E467B5" w14:textId="252A8509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756B5BE6" w14:textId="14579E34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3A576598" w14:textId="77777777" w:rsidTr="00C97861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5DEAC50D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12965ACB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triple" w:sz="4" w:space="0" w:color="auto"/>
              <w:right w:val="double" w:sz="4" w:space="0" w:color="auto"/>
            </w:tcBorders>
            <w:vAlign w:val="center"/>
          </w:tcPr>
          <w:p w14:paraId="2D25D3C5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1F3A04FC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0FDDF7EA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517C809B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thinThickSmallGap" w:sz="24" w:space="0" w:color="auto"/>
            </w:tcBorders>
            <w:vAlign w:val="center"/>
          </w:tcPr>
          <w:p w14:paraId="305EA7C8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1DFC3708" w14:textId="77777777" w:rsidTr="00C97861">
        <w:trPr>
          <w:trHeight w:val="352"/>
        </w:trPr>
        <w:tc>
          <w:tcPr>
            <w:tcW w:w="410" w:type="dxa"/>
            <w:vMerge w:val="restart"/>
            <w:tcBorders>
              <w:top w:val="triple" w:sz="4" w:space="0" w:color="auto"/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45E14C10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5.01.2024</w:t>
            </w:r>
          </w:p>
        </w:tc>
        <w:tc>
          <w:tcPr>
            <w:tcW w:w="411" w:type="dxa"/>
            <w:vMerge w:val="restart"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6F2FE577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822" w:type="dxa"/>
            <w:tcBorders>
              <w:top w:val="trip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B82F667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8:00</w:t>
            </w:r>
          </w:p>
        </w:tc>
        <w:tc>
          <w:tcPr>
            <w:tcW w:w="3523" w:type="dxa"/>
            <w:tcBorders>
              <w:top w:val="trip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A337DC0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46BE84B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ABB7244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341B7FA2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0503FAE9" w14:textId="77777777" w:rsidTr="00C97861">
        <w:trPr>
          <w:trHeight w:val="109"/>
        </w:trPr>
        <w:tc>
          <w:tcPr>
            <w:tcW w:w="410" w:type="dxa"/>
            <w:vMerge/>
            <w:tcBorders>
              <w:top w:val="triple" w:sz="4" w:space="0" w:color="auto"/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6FD7E4D3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48727853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A7EE3CA" w14:textId="77777777" w:rsidR="00AD6B26" w:rsidRPr="00031967" w:rsidRDefault="00AD6B26" w:rsidP="002A2A9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9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0F59BD8" w14:textId="77777777" w:rsidR="00AD6B26" w:rsidRPr="004736B5" w:rsidRDefault="00AD6B26" w:rsidP="0037305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96870AF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6B79A6E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4CAC31EC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1D59B853" w14:textId="77777777" w:rsidTr="00C97861">
        <w:trPr>
          <w:trHeight w:val="109"/>
        </w:trPr>
        <w:tc>
          <w:tcPr>
            <w:tcW w:w="410" w:type="dxa"/>
            <w:vMerge/>
            <w:tcBorders>
              <w:top w:val="triple" w:sz="4" w:space="0" w:color="auto"/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04BD7DC3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748E4F65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288C051" w14:textId="77777777" w:rsidR="00AD6B26" w:rsidRPr="00031967" w:rsidRDefault="00AD6B26" w:rsidP="002A2A9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346A930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8D54E08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A1F8091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05941797" w14:textId="3217ACFA" w:rsidR="00AD6B26" w:rsidRPr="00DB24F3" w:rsidRDefault="00AD6B26" w:rsidP="00750295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3A7A789F" w14:textId="77777777" w:rsidTr="00C97861">
        <w:trPr>
          <w:trHeight w:val="109"/>
        </w:trPr>
        <w:tc>
          <w:tcPr>
            <w:tcW w:w="410" w:type="dxa"/>
            <w:vMerge/>
            <w:tcBorders>
              <w:top w:val="triple" w:sz="4" w:space="0" w:color="auto"/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16011209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421D9A7E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4BCA899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49C9A5F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6DB0F79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CED4A14" w14:textId="07E1619A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663FD926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434CCE7C" w14:textId="77777777" w:rsidTr="009B1CB0">
        <w:trPr>
          <w:trHeight w:val="109"/>
        </w:trPr>
        <w:tc>
          <w:tcPr>
            <w:tcW w:w="410" w:type="dxa"/>
            <w:vMerge/>
            <w:tcBorders>
              <w:top w:val="triple" w:sz="4" w:space="0" w:color="auto"/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0772423C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45639C70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166" w:type="dxa"/>
            <w:gridSpan w:val="5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365F91" w:themeFill="accent1" w:themeFillShade="BF"/>
            <w:vAlign w:val="center"/>
          </w:tcPr>
          <w:p w14:paraId="197547B6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0E9DD222" w14:textId="77777777" w:rsidTr="00C97861">
        <w:trPr>
          <w:trHeight w:val="109"/>
        </w:trPr>
        <w:tc>
          <w:tcPr>
            <w:tcW w:w="410" w:type="dxa"/>
            <w:vMerge/>
            <w:tcBorders>
              <w:top w:val="triple" w:sz="4" w:space="0" w:color="auto"/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749A3BD1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5BF5B9C9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CE52D68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3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F0BE35E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61E7F45" w14:textId="77777777" w:rsidR="00AD6B26" w:rsidRPr="00DB24F3" w:rsidRDefault="00AD6B26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B051FC1" w14:textId="77777777" w:rsidR="00AD6B26" w:rsidRPr="00DB24F3" w:rsidRDefault="001238E2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37C4D">
              <w:rPr>
                <w:rFonts w:cstheme="minorHAnsi"/>
                <w:color w:val="000000" w:themeColor="text1"/>
                <w:sz w:val="20"/>
                <w:szCs w:val="20"/>
              </w:rPr>
              <w:t>SEC-321 YEN. ENERJİ KAYNAKLARI</w:t>
            </w: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6EA016F6" w14:textId="77777777" w:rsidR="00AD6B26" w:rsidRPr="004736B5" w:rsidRDefault="00AD6B26" w:rsidP="0037305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21AD9DB8" w14:textId="77777777" w:rsidTr="00C97861">
        <w:trPr>
          <w:trHeight w:val="109"/>
        </w:trPr>
        <w:tc>
          <w:tcPr>
            <w:tcW w:w="410" w:type="dxa"/>
            <w:vMerge/>
            <w:tcBorders>
              <w:top w:val="triple" w:sz="4" w:space="0" w:color="auto"/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57931214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40297E27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2D985CC" w14:textId="77777777" w:rsidR="00AD6B26" w:rsidRPr="00031967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4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DEE9E9A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6475C54" w14:textId="77777777" w:rsidR="00AD6B26" w:rsidRPr="00DB24F3" w:rsidRDefault="001238E2" w:rsidP="00373052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37C4D">
              <w:rPr>
                <w:rFonts w:cstheme="minorHAnsi"/>
                <w:color w:val="000000"/>
                <w:sz w:val="20"/>
                <w:szCs w:val="20"/>
              </w:rPr>
              <w:t>INS-203 DİFERANSİYEL DENKLEMLER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AADC8F2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7802E239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AD6B26" w:rsidRPr="00031967" w14:paraId="41E4FD2F" w14:textId="77777777" w:rsidTr="00C97861">
        <w:trPr>
          <w:trHeight w:val="109"/>
        </w:trPr>
        <w:tc>
          <w:tcPr>
            <w:tcW w:w="410" w:type="dxa"/>
            <w:vMerge/>
            <w:tcBorders>
              <w:top w:val="triple" w:sz="4" w:space="0" w:color="auto"/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1C885CCF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365D372F" w14:textId="77777777" w:rsidR="00AD6B26" w:rsidRPr="00031967" w:rsidRDefault="00AD6B26" w:rsidP="00373052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11AD294" w14:textId="77777777" w:rsidR="00AD6B26" w:rsidRDefault="00AD6B26" w:rsidP="00373052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5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D0D3CB2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FDE7D10" w14:textId="77777777" w:rsidR="00AD6B26" w:rsidRPr="004736B5" w:rsidRDefault="00AD6B26" w:rsidP="00E54013">
            <w:pPr>
              <w:ind w:left="34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570A728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4DC962ED" w14:textId="77777777" w:rsidR="00AD6B26" w:rsidRPr="00DB24F3" w:rsidRDefault="00AD6B26" w:rsidP="00373052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10C27" w:rsidRPr="00031967" w14:paraId="47C6B362" w14:textId="77777777" w:rsidTr="009B1CB0">
        <w:trPr>
          <w:trHeight w:val="474"/>
        </w:trPr>
        <w:tc>
          <w:tcPr>
            <w:tcW w:w="410" w:type="dxa"/>
            <w:vMerge/>
            <w:tcBorders>
              <w:top w:val="triple" w:sz="4" w:space="0" w:color="auto"/>
              <w:left w:val="thinThickSmallGap" w:sz="24" w:space="0" w:color="auto"/>
              <w:bottom w:val="triple" w:sz="4" w:space="0" w:color="auto"/>
              <w:right w:val="single" w:sz="2" w:space="0" w:color="auto"/>
            </w:tcBorders>
            <w:textDirection w:val="btLr"/>
            <w:vAlign w:val="center"/>
          </w:tcPr>
          <w:p w14:paraId="08D1BACF" w14:textId="77777777" w:rsidR="00910C27" w:rsidRPr="00031967" w:rsidRDefault="00910C27" w:rsidP="00910C2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top w:val="triple" w:sz="4" w:space="0" w:color="auto"/>
              <w:left w:val="single" w:sz="2" w:space="0" w:color="auto"/>
              <w:bottom w:val="triple" w:sz="4" w:space="0" w:color="auto"/>
              <w:right w:val="double" w:sz="4" w:space="0" w:color="auto"/>
            </w:tcBorders>
            <w:textDirection w:val="btLr"/>
            <w:vAlign w:val="center"/>
          </w:tcPr>
          <w:p w14:paraId="70F85CA8" w14:textId="77777777" w:rsidR="00910C27" w:rsidRPr="00031967" w:rsidRDefault="00910C27" w:rsidP="00910C2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triple" w:sz="4" w:space="0" w:color="auto"/>
              <w:right w:val="double" w:sz="4" w:space="0" w:color="auto"/>
            </w:tcBorders>
            <w:vAlign w:val="center"/>
          </w:tcPr>
          <w:p w14:paraId="0307817C" w14:textId="77777777" w:rsidR="00910C27" w:rsidRPr="00031967" w:rsidRDefault="00910C27" w:rsidP="00910C2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51FF2D9D" w14:textId="60CAA2FD" w:rsidR="00910C27" w:rsidRPr="00DB24F3" w:rsidRDefault="00910C27" w:rsidP="00910C2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4585C963" w14:textId="77777777" w:rsidR="00910C27" w:rsidRPr="00DB24F3" w:rsidRDefault="00910C27" w:rsidP="00910C2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single" w:sz="2" w:space="0" w:color="auto"/>
            </w:tcBorders>
            <w:vAlign w:val="center"/>
          </w:tcPr>
          <w:p w14:paraId="388BB448" w14:textId="77777777" w:rsidR="00910C27" w:rsidRPr="00DB24F3" w:rsidRDefault="00910C27" w:rsidP="00910C2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triple" w:sz="4" w:space="0" w:color="auto"/>
              <w:right w:val="thinThickSmallGap" w:sz="24" w:space="0" w:color="auto"/>
            </w:tcBorders>
            <w:vAlign w:val="center"/>
          </w:tcPr>
          <w:p w14:paraId="2FE2B8E6" w14:textId="77777777" w:rsidR="00910C27" w:rsidRPr="00737C4D" w:rsidRDefault="00910C27" w:rsidP="00910C27">
            <w:pPr>
              <w:ind w:left="34"/>
              <w:jc w:val="center"/>
              <w:rPr>
                <w:rFonts w:cstheme="minorHAnsi"/>
                <w:noProof/>
                <w:sz w:val="20"/>
                <w:szCs w:val="20"/>
              </w:rPr>
            </w:pPr>
            <w:r w:rsidRPr="00737C4D">
              <w:rPr>
                <w:rFonts w:cstheme="minorHAnsi"/>
                <w:noProof/>
                <w:sz w:val="20"/>
                <w:szCs w:val="20"/>
              </w:rPr>
              <w:t>INS-425 HİDROELEKTRİK TESİSLER</w:t>
            </w:r>
          </w:p>
          <w:p w14:paraId="628FF569" w14:textId="27DC20DB" w:rsidR="00910C27" w:rsidRPr="00DB24F3" w:rsidRDefault="00910C27" w:rsidP="00910C2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37C4D">
              <w:rPr>
                <w:rFonts w:cstheme="minorHAnsi"/>
                <w:noProof/>
                <w:sz w:val="20"/>
                <w:szCs w:val="20"/>
              </w:rPr>
              <w:t>INS-439 YAPI DİNAMİĞİNE GİRİŞ</w:t>
            </w:r>
          </w:p>
        </w:tc>
      </w:tr>
      <w:tr w:rsidR="00910C27" w:rsidRPr="00031967" w14:paraId="22C1D80D" w14:textId="77777777" w:rsidTr="000B3365">
        <w:trPr>
          <w:trHeight w:val="194"/>
        </w:trPr>
        <w:tc>
          <w:tcPr>
            <w:tcW w:w="410" w:type="dxa"/>
            <w:vMerge w:val="restart"/>
            <w:tcBorders>
              <w:top w:val="triple" w:sz="4" w:space="0" w:color="auto"/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2CDC8235" w14:textId="77777777" w:rsidR="00910C27" w:rsidRPr="00031967" w:rsidRDefault="00910C27" w:rsidP="00910C2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6.01.2024</w:t>
            </w:r>
          </w:p>
        </w:tc>
        <w:tc>
          <w:tcPr>
            <w:tcW w:w="411" w:type="dxa"/>
            <w:vMerge w:val="restart"/>
            <w:tcBorders>
              <w:top w:val="triple" w:sz="4" w:space="0" w:color="auto"/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227BE94C" w14:textId="77777777" w:rsidR="00910C27" w:rsidRPr="00031967" w:rsidRDefault="00910C27" w:rsidP="00910C2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  <w:tc>
          <w:tcPr>
            <w:tcW w:w="822" w:type="dxa"/>
            <w:tcBorders>
              <w:top w:val="trip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6B1CB60" w14:textId="77777777" w:rsidR="00910C27" w:rsidRPr="00031967" w:rsidRDefault="00910C27" w:rsidP="00910C2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8:00</w:t>
            </w:r>
          </w:p>
        </w:tc>
        <w:tc>
          <w:tcPr>
            <w:tcW w:w="3523" w:type="dxa"/>
            <w:tcBorders>
              <w:top w:val="trip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DD3CF47" w14:textId="77777777" w:rsidR="00910C27" w:rsidRPr="00DB24F3" w:rsidRDefault="00910C27" w:rsidP="00910C2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1C3D9D7" w14:textId="77777777" w:rsidR="00910C27" w:rsidRPr="00DB24F3" w:rsidRDefault="00910C27" w:rsidP="00910C2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1890179" w14:textId="77777777" w:rsidR="00910C27" w:rsidRPr="00DB24F3" w:rsidRDefault="00910C27" w:rsidP="00910C2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trip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000A35E2" w14:textId="77777777" w:rsidR="00910C27" w:rsidRPr="00DB24F3" w:rsidRDefault="00910C27" w:rsidP="00910C2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10C27" w:rsidRPr="00031967" w14:paraId="7DA992D7" w14:textId="77777777" w:rsidTr="00D62728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018A2B80" w14:textId="77777777" w:rsidR="00910C27" w:rsidRPr="00031967" w:rsidRDefault="00910C27" w:rsidP="00910C2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2CB3806A" w14:textId="77777777" w:rsidR="00910C27" w:rsidRPr="00031967" w:rsidRDefault="00910C27" w:rsidP="00910C2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D523976" w14:textId="77777777" w:rsidR="00910C27" w:rsidRPr="00031967" w:rsidRDefault="00910C27" w:rsidP="00910C2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9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673547C" w14:textId="77777777" w:rsidR="00910C27" w:rsidRPr="00DB24F3" w:rsidRDefault="00910C27" w:rsidP="00910C2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17CF330" w14:textId="77777777" w:rsidR="00910C27" w:rsidRPr="00DB24F3" w:rsidRDefault="00910C27" w:rsidP="00910C2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18A3F9E" w14:textId="77777777" w:rsidR="00910C27" w:rsidRPr="00DB24F3" w:rsidRDefault="00910C27" w:rsidP="00910C2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37C4D">
              <w:rPr>
                <w:rFonts w:cstheme="minorHAnsi"/>
                <w:sz w:val="20"/>
                <w:szCs w:val="20"/>
              </w:rPr>
              <w:t>INS-307 KARAYOLU MÜH</w:t>
            </w: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3FB77FAB" w14:textId="77777777" w:rsidR="00910C27" w:rsidRPr="00DB24F3" w:rsidRDefault="00910C27" w:rsidP="00910C2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10C27" w:rsidRPr="00031967" w14:paraId="6217070F" w14:textId="77777777" w:rsidTr="00D62728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6D734C7F" w14:textId="77777777" w:rsidR="00910C27" w:rsidRPr="00031967" w:rsidRDefault="00910C27" w:rsidP="00910C2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7B4A90DB" w14:textId="77777777" w:rsidR="00910C27" w:rsidRPr="00031967" w:rsidRDefault="00910C27" w:rsidP="00910C2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6A410F9" w14:textId="77777777" w:rsidR="00910C27" w:rsidRPr="00031967" w:rsidRDefault="00910C27" w:rsidP="00910C2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F2C248F" w14:textId="77777777" w:rsidR="00910C27" w:rsidRPr="00DB24F3" w:rsidRDefault="00910C27" w:rsidP="00910C2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B833E6B" w14:textId="77777777" w:rsidR="00910C27" w:rsidRPr="00DB24F3" w:rsidRDefault="00910C27" w:rsidP="00910C2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4FE58C0" w14:textId="77777777" w:rsidR="00910C27" w:rsidRPr="00DB24F3" w:rsidRDefault="00910C27" w:rsidP="00910C2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0C9F9B57" w14:textId="77777777" w:rsidR="00910C27" w:rsidRPr="00DB24F3" w:rsidRDefault="00910C27" w:rsidP="00910C2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10C27" w:rsidRPr="00031967" w14:paraId="6A1271FB" w14:textId="77777777" w:rsidTr="00D62728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2876BBF8" w14:textId="77777777" w:rsidR="00910C27" w:rsidRPr="00031967" w:rsidRDefault="00910C27" w:rsidP="00910C2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6E15D3AF" w14:textId="77777777" w:rsidR="00910C27" w:rsidRPr="00031967" w:rsidRDefault="00910C27" w:rsidP="00910C2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666E26D" w14:textId="77777777" w:rsidR="00910C27" w:rsidRPr="00031967" w:rsidRDefault="00910C27" w:rsidP="00910C2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1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4094132" w14:textId="77777777" w:rsidR="00910C27" w:rsidRPr="00DB24F3" w:rsidRDefault="00910C27" w:rsidP="00910C2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216ED96" w14:textId="77777777" w:rsidR="00910C27" w:rsidRPr="00DB24F3" w:rsidRDefault="00910C27" w:rsidP="00910C2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4A565D7" w14:textId="77777777" w:rsidR="00910C27" w:rsidRPr="00DB24F3" w:rsidRDefault="00910C27" w:rsidP="00910C2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7558C88B" w14:textId="395F7C32" w:rsidR="00910C27" w:rsidRPr="00DB24F3" w:rsidRDefault="00910C27" w:rsidP="00910C2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10C27" w:rsidRPr="00031967" w14:paraId="2D9FD412" w14:textId="77777777" w:rsidTr="009B1CB0">
        <w:trPr>
          <w:trHeight w:val="10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60ABA331" w14:textId="77777777" w:rsidR="00910C27" w:rsidRPr="00031967" w:rsidRDefault="00910C27" w:rsidP="00910C2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33A0760E" w14:textId="77777777" w:rsidR="00910C27" w:rsidRPr="00031967" w:rsidRDefault="00910C27" w:rsidP="00910C2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166" w:type="dxa"/>
            <w:gridSpan w:val="5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365F91" w:themeFill="accent1" w:themeFillShade="BF"/>
            <w:vAlign w:val="center"/>
          </w:tcPr>
          <w:p w14:paraId="2DDDB61A" w14:textId="77777777" w:rsidR="00910C27" w:rsidRPr="00DB24F3" w:rsidRDefault="00910C27" w:rsidP="00910C2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10C27" w:rsidRPr="00031967" w14:paraId="13091E34" w14:textId="77777777" w:rsidTr="00D62728">
        <w:trPr>
          <w:trHeight w:val="116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67977B19" w14:textId="77777777" w:rsidR="00910C27" w:rsidRPr="00031967" w:rsidRDefault="00910C27" w:rsidP="00910C2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395A4FA4" w14:textId="77777777" w:rsidR="00910C27" w:rsidRPr="00031967" w:rsidRDefault="00910C27" w:rsidP="00910C2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8AE0D16" w14:textId="77777777" w:rsidR="00910C27" w:rsidRPr="00031967" w:rsidRDefault="00910C27" w:rsidP="00910C2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3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838DBE9" w14:textId="77777777" w:rsidR="00910C27" w:rsidRPr="00DB24F3" w:rsidRDefault="00910C27" w:rsidP="00910C2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8594819" w14:textId="77777777" w:rsidR="00910C27" w:rsidRPr="00DB24F3" w:rsidRDefault="00910C27" w:rsidP="00910C2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37C4D">
              <w:rPr>
                <w:rFonts w:cstheme="minorHAnsi"/>
                <w:color w:val="000000" w:themeColor="text1"/>
                <w:sz w:val="20"/>
                <w:szCs w:val="20"/>
              </w:rPr>
              <w:t>INS-207 TOPRAK İŞLERİ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42FA161" w14:textId="77777777" w:rsidR="00910C27" w:rsidRPr="00DB24F3" w:rsidRDefault="00910C27" w:rsidP="00910C2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324EC5DB" w14:textId="77777777" w:rsidR="00910C27" w:rsidRPr="00DB24F3" w:rsidRDefault="00910C27" w:rsidP="00910C2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10C27" w:rsidRPr="00031967" w14:paraId="31081020" w14:textId="77777777" w:rsidTr="00D62728">
        <w:trPr>
          <w:trHeight w:val="79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textDirection w:val="btLr"/>
            <w:vAlign w:val="center"/>
          </w:tcPr>
          <w:p w14:paraId="5FD87AD8" w14:textId="77777777" w:rsidR="00910C27" w:rsidRPr="00031967" w:rsidRDefault="00910C27" w:rsidP="00910C2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textDirection w:val="btLr"/>
            <w:vAlign w:val="center"/>
          </w:tcPr>
          <w:p w14:paraId="0EED9507" w14:textId="77777777" w:rsidR="00910C27" w:rsidRPr="00031967" w:rsidRDefault="00910C27" w:rsidP="00910C27">
            <w:pPr>
              <w:ind w:left="34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B7AD7E1" w14:textId="77777777" w:rsidR="00910C27" w:rsidRPr="00031967" w:rsidRDefault="00910C27" w:rsidP="00910C2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2B89E44" w14:textId="77777777" w:rsidR="00910C27" w:rsidRPr="00DB24F3" w:rsidRDefault="00910C27" w:rsidP="00910C2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F9C7424" w14:textId="77777777" w:rsidR="00910C27" w:rsidRPr="00DB24F3" w:rsidRDefault="00910C27" w:rsidP="00910C2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0204FF5" w14:textId="77777777" w:rsidR="00910C27" w:rsidRPr="00DB24F3" w:rsidRDefault="00910C27" w:rsidP="00910C27">
            <w:pPr>
              <w:ind w:left="34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22A863C4" w14:textId="77777777" w:rsidR="00910C27" w:rsidRPr="00DB24F3" w:rsidRDefault="00910C27" w:rsidP="00910C2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10C27" w:rsidRPr="00031967" w14:paraId="14C55FFD" w14:textId="77777777" w:rsidTr="00D62728">
        <w:trPr>
          <w:trHeight w:val="91"/>
        </w:trPr>
        <w:tc>
          <w:tcPr>
            <w:tcW w:w="410" w:type="dxa"/>
            <w:vMerge/>
            <w:tcBorders>
              <w:left w:val="thinThickSmallGap" w:sz="24" w:space="0" w:color="auto"/>
              <w:right w:val="single" w:sz="2" w:space="0" w:color="auto"/>
            </w:tcBorders>
            <w:vAlign w:val="center"/>
          </w:tcPr>
          <w:p w14:paraId="1D5F5EC3" w14:textId="77777777" w:rsidR="00910C27" w:rsidRPr="00031967" w:rsidRDefault="00910C27" w:rsidP="00910C27">
            <w:pPr>
              <w:ind w:left="34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right w:val="double" w:sz="4" w:space="0" w:color="auto"/>
            </w:tcBorders>
            <w:vAlign w:val="center"/>
          </w:tcPr>
          <w:p w14:paraId="6EC32F16" w14:textId="77777777" w:rsidR="00910C27" w:rsidRPr="00031967" w:rsidRDefault="00910C27" w:rsidP="00910C27">
            <w:pPr>
              <w:ind w:left="34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0F24D70" w14:textId="77777777" w:rsidR="00910C27" w:rsidRPr="00031967" w:rsidRDefault="00910C27" w:rsidP="00910C2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1967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031967">
              <w:rPr>
                <w:rFonts w:ascii="Arial" w:hAnsi="Arial" w:cs="Arial"/>
                <w:b/>
                <w:sz w:val="20"/>
                <w:szCs w:val="20"/>
              </w:rPr>
              <w:t>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A9191A2" w14:textId="77777777" w:rsidR="00910C27" w:rsidRPr="00DB24F3" w:rsidRDefault="00910C27" w:rsidP="00910C2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D8CECC9" w14:textId="77777777" w:rsidR="00910C27" w:rsidRPr="00DB24F3" w:rsidRDefault="00910C27" w:rsidP="00910C27">
            <w:pPr>
              <w:ind w:left="34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264BB73" w14:textId="77777777" w:rsidR="00910C27" w:rsidRPr="00DB24F3" w:rsidRDefault="00910C27" w:rsidP="00910C2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4D782236" w14:textId="77777777" w:rsidR="00910C27" w:rsidRPr="00DB24F3" w:rsidRDefault="00910C27" w:rsidP="00910C27">
            <w:pPr>
              <w:ind w:left="34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10C27" w:rsidRPr="00031967" w14:paraId="384B2885" w14:textId="77777777" w:rsidTr="00D62728">
        <w:trPr>
          <w:trHeight w:val="91"/>
        </w:trPr>
        <w:tc>
          <w:tcPr>
            <w:tcW w:w="410" w:type="dxa"/>
            <w:vMerge/>
            <w:tcBorders>
              <w:left w:val="thinThickSmallGap" w:sz="24" w:space="0" w:color="auto"/>
              <w:bottom w:val="thinThickSmallGap" w:sz="24" w:space="0" w:color="auto"/>
              <w:right w:val="single" w:sz="2" w:space="0" w:color="auto"/>
            </w:tcBorders>
            <w:vAlign w:val="center"/>
          </w:tcPr>
          <w:p w14:paraId="730035BD" w14:textId="77777777" w:rsidR="00910C27" w:rsidRPr="00031967" w:rsidRDefault="00910C27" w:rsidP="00910C27">
            <w:pPr>
              <w:ind w:left="34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1" w:type="dxa"/>
            <w:vMerge/>
            <w:tcBorders>
              <w:left w:val="single" w:sz="2" w:space="0" w:color="auto"/>
              <w:bottom w:val="thinThickSmallGap" w:sz="24" w:space="0" w:color="auto"/>
              <w:right w:val="double" w:sz="4" w:space="0" w:color="auto"/>
            </w:tcBorders>
            <w:vAlign w:val="center"/>
          </w:tcPr>
          <w:p w14:paraId="6A1A82C7" w14:textId="77777777" w:rsidR="00910C27" w:rsidRPr="00031967" w:rsidRDefault="00910C27" w:rsidP="00910C27">
            <w:pPr>
              <w:ind w:left="34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double" w:sz="4" w:space="0" w:color="auto"/>
              <w:bottom w:val="thinThickSmallGap" w:sz="24" w:space="0" w:color="auto"/>
              <w:right w:val="double" w:sz="4" w:space="0" w:color="auto"/>
            </w:tcBorders>
            <w:vAlign w:val="center"/>
          </w:tcPr>
          <w:p w14:paraId="1617F485" w14:textId="77777777" w:rsidR="00910C27" w:rsidRPr="00031967" w:rsidRDefault="00910C27" w:rsidP="00910C27">
            <w:pPr>
              <w:ind w:left="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6:00</w:t>
            </w:r>
          </w:p>
        </w:tc>
        <w:tc>
          <w:tcPr>
            <w:tcW w:w="3523" w:type="dxa"/>
            <w:tcBorders>
              <w:top w:val="single" w:sz="4" w:space="0" w:color="auto"/>
              <w:left w:val="double" w:sz="4" w:space="0" w:color="auto"/>
              <w:bottom w:val="thinThickSmallGap" w:sz="24" w:space="0" w:color="auto"/>
              <w:right w:val="single" w:sz="2" w:space="0" w:color="auto"/>
            </w:tcBorders>
            <w:vAlign w:val="center"/>
          </w:tcPr>
          <w:p w14:paraId="300C5F32" w14:textId="77777777" w:rsidR="00910C27" w:rsidRPr="00DB24F3" w:rsidRDefault="00910C27" w:rsidP="00910C2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989" w:type="dxa"/>
            <w:tcBorders>
              <w:top w:val="single" w:sz="4" w:space="0" w:color="auto"/>
              <w:left w:val="single" w:sz="2" w:space="0" w:color="auto"/>
              <w:bottom w:val="thinThickSmallGap" w:sz="24" w:space="0" w:color="auto"/>
              <w:right w:val="single" w:sz="2" w:space="0" w:color="auto"/>
            </w:tcBorders>
            <w:vAlign w:val="center"/>
          </w:tcPr>
          <w:p w14:paraId="65ACC293" w14:textId="77777777" w:rsidR="00910C27" w:rsidRPr="00DB24F3" w:rsidRDefault="00910C27" w:rsidP="00910C27">
            <w:pPr>
              <w:ind w:left="34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2" w:space="0" w:color="auto"/>
              <w:bottom w:val="thinThickSmallGap" w:sz="24" w:space="0" w:color="auto"/>
              <w:right w:val="single" w:sz="2" w:space="0" w:color="auto"/>
            </w:tcBorders>
            <w:vAlign w:val="center"/>
          </w:tcPr>
          <w:p w14:paraId="2FB17132" w14:textId="77777777" w:rsidR="00910C27" w:rsidRPr="00DB24F3" w:rsidRDefault="00910C27" w:rsidP="00910C2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30" w:type="dxa"/>
            <w:tcBorders>
              <w:top w:val="single" w:sz="4" w:space="0" w:color="auto"/>
              <w:left w:val="single" w:sz="2" w:space="0" w:color="auto"/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14:paraId="4550654E" w14:textId="77777777" w:rsidR="00910C27" w:rsidRPr="00DB24F3" w:rsidRDefault="00910C27" w:rsidP="00910C27">
            <w:pPr>
              <w:ind w:left="34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365E3F39" w14:textId="77777777" w:rsidR="00CC1627" w:rsidRPr="00031967" w:rsidRDefault="00CC1627" w:rsidP="005958B5">
      <w:pPr>
        <w:rPr>
          <w:rFonts w:ascii="Arial" w:hAnsi="Arial" w:cs="Arial"/>
          <w:sz w:val="20"/>
          <w:szCs w:val="20"/>
        </w:rPr>
      </w:pPr>
    </w:p>
    <w:sectPr w:rsidR="00CC1627" w:rsidRPr="00031967" w:rsidSect="00423CA6">
      <w:headerReference w:type="default" r:id="rId8"/>
      <w:pgSz w:w="16838" w:h="11906" w:orient="landscape"/>
      <w:pgMar w:top="291" w:right="1417" w:bottom="142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A22C0" w14:textId="77777777" w:rsidR="00423CA6" w:rsidRDefault="00423CA6" w:rsidP="001036AA">
      <w:pPr>
        <w:spacing w:after="0" w:line="240" w:lineRule="auto"/>
      </w:pPr>
      <w:r>
        <w:separator/>
      </w:r>
    </w:p>
  </w:endnote>
  <w:endnote w:type="continuationSeparator" w:id="0">
    <w:p w14:paraId="1964F1E0" w14:textId="77777777" w:rsidR="00423CA6" w:rsidRDefault="00423CA6" w:rsidP="001036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15FFA" w14:textId="77777777" w:rsidR="00423CA6" w:rsidRDefault="00423CA6" w:rsidP="001036AA">
      <w:pPr>
        <w:spacing w:after="0" w:line="240" w:lineRule="auto"/>
      </w:pPr>
      <w:r>
        <w:separator/>
      </w:r>
    </w:p>
  </w:footnote>
  <w:footnote w:type="continuationSeparator" w:id="0">
    <w:p w14:paraId="23653B0E" w14:textId="77777777" w:rsidR="00423CA6" w:rsidRDefault="00423CA6" w:rsidP="001036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063A3" w14:textId="77777777" w:rsidR="00E74C92" w:rsidRPr="00CE1F8D" w:rsidRDefault="00E74C92" w:rsidP="001036AA">
    <w:pPr>
      <w:pStyle w:val="stBilgi"/>
      <w:jc w:val="center"/>
      <w:rPr>
        <w:rFonts w:ascii="Times New Roman" w:hAnsi="Times New Roman" w:cs="Times New Roman"/>
        <w:b/>
        <w:sz w:val="24"/>
        <w:szCs w:val="24"/>
      </w:rPr>
    </w:pPr>
    <w:r w:rsidRPr="00CE1F8D">
      <w:rPr>
        <w:rFonts w:ascii="Times New Roman" w:hAnsi="Times New Roman" w:cs="Times New Roman"/>
        <w:b/>
        <w:sz w:val="24"/>
        <w:szCs w:val="24"/>
      </w:rPr>
      <w:t>D. Ü. – MÜH. FAK. - İNŞAAT MÜH. BÖL. 20</w:t>
    </w:r>
    <w:r w:rsidR="00720D4B">
      <w:rPr>
        <w:rFonts w:ascii="Times New Roman" w:hAnsi="Times New Roman" w:cs="Times New Roman"/>
        <w:b/>
        <w:sz w:val="24"/>
        <w:szCs w:val="24"/>
      </w:rPr>
      <w:t>23</w:t>
    </w:r>
    <w:r w:rsidRPr="00CE1F8D">
      <w:rPr>
        <w:rFonts w:ascii="Times New Roman" w:hAnsi="Times New Roman" w:cs="Times New Roman"/>
        <w:b/>
        <w:sz w:val="24"/>
        <w:szCs w:val="24"/>
      </w:rPr>
      <w:t>-20</w:t>
    </w:r>
    <w:r w:rsidR="005E1BBC">
      <w:rPr>
        <w:rFonts w:ascii="Times New Roman" w:hAnsi="Times New Roman" w:cs="Times New Roman"/>
        <w:b/>
        <w:sz w:val="24"/>
        <w:szCs w:val="24"/>
      </w:rPr>
      <w:t>2</w:t>
    </w:r>
    <w:r w:rsidR="00720D4B">
      <w:rPr>
        <w:rFonts w:ascii="Times New Roman" w:hAnsi="Times New Roman" w:cs="Times New Roman"/>
        <w:b/>
        <w:sz w:val="24"/>
        <w:szCs w:val="24"/>
      </w:rPr>
      <w:t>4 GÜZ</w:t>
    </w:r>
    <w:r w:rsidRPr="00CE1F8D">
      <w:rPr>
        <w:rFonts w:ascii="Times New Roman" w:hAnsi="Times New Roman" w:cs="Times New Roman"/>
        <w:b/>
        <w:sz w:val="24"/>
        <w:szCs w:val="24"/>
      </w:rPr>
      <w:t xml:space="preserve"> YARIYILI </w:t>
    </w:r>
    <w:r>
      <w:rPr>
        <w:rFonts w:ascii="Times New Roman" w:hAnsi="Times New Roman" w:cs="Times New Roman"/>
        <w:b/>
        <w:sz w:val="24"/>
        <w:szCs w:val="24"/>
      </w:rPr>
      <w:t xml:space="preserve">I. ve II. ÖĞRETİM </w:t>
    </w:r>
    <w:r w:rsidR="00006271">
      <w:rPr>
        <w:rFonts w:ascii="Times New Roman" w:hAnsi="Times New Roman" w:cs="Times New Roman"/>
        <w:b/>
        <w:sz w:val="24"/>
        <w:szCs w:val="24"/>
      </w:rPr>
      <w:t>FİNAL</w:t>
    </w:r>
    <w:r w:rsidRPr="00CE1F8D">
      <w:rPr>
        <w:rFonts w:ascii="Times New Roman" w:hAnsi="Times New Roman" w:cs="Times New Roman"/>
        <w:b/>
        <w:sz w:val="24"/>
        <w:szCs w:val="24"/>
      </w:rPr>
      <w:t xml:space="preserve"> SINAV PROGRAM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B05456"/>
    <w:multiLevelType w:val="hybridMultilevel"/>
    <w:tmpl w:val="8A0C87BC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11592C"/>
    <w:multiLevelType w:val="hybridMultilevel"/>
    <w:tmpl w:val="CFD2623A"/>
    <w:lvl w:ilvl="0" w:tplc="0EF4F80E">
      <w:start w:val="1"/>
      <w:numFmt w:val="upperLetter"/>
      <w:lvlText w:val="%1."/>
      <w:lvlJc w:val="left"/>
      <w:pPr>
        <w:ind w:left="39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14" w:hanging="360"/>
      </w:pPr>
    </w:lvl>
    <w:lvl w:ilvl="2" w:tplc="041F001B" w:tentative="1">
      <w:start w:val="1"/>
      <w:numFmt w:val="lowerRoman"/>
      <w:lvlText w:val="%3."/>
      <w:lvlJc w:val="right"/>
      <w:pPr>
        <w:ind w:left="1834" w:hanging="180"/>
      </w:pPr>
    </w:lvl>
    <w:lvl w:ilvl="3" w:tplc="041F000F" w:tentative="1">
      <w:start w:val="1"/>
      <w:numFmt w:val="decimal"/>
      <w:lvlText w:val="%4."/>
      <w:lvlJc w:val="left"/>
      <w:pPr>
        <w:ind w:left="2554" w:hanging="360"/>
      </w:pPr>
    </w:lvl>
    <w:lvl w:ilvl="4" w:tplc="041F0019" w:tentative="1">
      <w:start w:val="1"/>
      <w:numFmt w:val="lowerLetter"/>
      <w:lvlText w:val="%5."/>
      <w:lvlJc w:val="left"/>
      <w:pPr>
        <w:ind w:left="3274" w:hanging="360"/>
      </w:pPr>
    </w:lvl>
    <w:lvl w:ilvl="5" w:tplc="041F001B" w:tentative="1">
      <w:start w:val="1"/>
      <w:numFmt w:val="lowerRoman"/>
      <w:lvlText w:val="%6."/>
      <w:lvlJc w:val="right"/>
      <w:pPr>
        <w:ind w:left="3994" w:hanging="180"/>
      </w:pPr>
    </w:lvl>
    <w:lvl w:ilvl="6" w:tplc="041F000F" w:tentative="1">
      <w:start w:val="1"/>
      <w:numFmt w:val="decimal"/>
      <w:lvlText w:val="%7."/>
      <w:lvlJc w:val="left"/>
      <w:pPr>
        <w:ind w:left="4714" w:hanging="360"/>
      </w:pPr>
    </w:lvl>
    <w:lvl w:ilvl="7" w:tplc="041F0019" w:tentative="1">
      <w:start w:val="1"/>
      <w:numFmt w:val="lowerLetter"/>
      <w:lvlText w:val="%8."/>
      <w:lvlJc w:val="left"/>
      <w:pPr>
        <w:ind w:left="5434" w:hanging="360"/>
      </w:pPr>
    </w:lvl>
    <w:lvl w:ilvl="8" w:tplc="041F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" w15:restartNumberingAfterBreak="0">
    <w:nsid w:val="24B26BD1"/>
    <w:multiLevelType w:val="hybridMultilevel"/>
    <w:tmpl w:val="2D82419C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3C0E1F"/>
    <w:multiLevelType w:val="hybridMultilevel"/>
    <w:tmpl w:val="8604B218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A47518"/>
    <w:multiLevelType w:val="hybridMultilevel"/>
    <w:tmpl w:val="BDCE3B7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AA611B"/>
    <w:multiLevelType w:val="hybridMultilevel"/>
    <w:tmpl w:val="235CC368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643C1E"/>
    <w:multiLevelType w:val="hybridMultilevel"/>
    <w:tmpl w:val="B81E0500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7A7388"/>
    <w:multiLevelType w:val="hybridMultilevel"/>
    <w:tmpl w:val="500C4B3E"/>
    <w:lvl w:ilvl="0" w:tplc="041F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CC52D1"/>
    <w:multiLevelType w:val="hybridMultilevel"/>
    <w:tmpl w:val="872E6BE0"/>
    <w:lvl w:ilvl="0" w:tplc="9D9854CC">
      <w:start w:val="1"/>
      <w:numFmt w:val="upperLetter"/>
      <w:lvlText w:val="%1."/>
      <w:lvlJc w:val="left"/>
      <w:pPr>
        <w:ind w:left="39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14" w:hanging="360"/>
      </w:pPr>
    </w:lvl>
    <w:lvl w:ilvl="2" w:tplc="041F001B" w:tentative="1">
      <w:start w:val="1"/>
      <w:numFmt w:val="lowerRoman"/>
      <w:lvlText w:val="%3."/>
      <w:lvlJc w:val="right"/>
      <w:pPr>
        <w:ind w:left="1834" w:hanging="180"/>
      </w:pPr>
    </w:lvl>
    <w:lvl w:ilvl="3" w:tplc="041F000F" w:tentative="1">
      <w:start w:val="1"/>
      <w:numFmt w:val="decimal"/>
      <w:lvlText w:val="%4."/>
      <w:lvlJc w:val="left"/>
      <w:pPr>
        <w:ind w:left="2554" w:hanging="360"/>
      </w:pPr>
    </w:lvl>
    <w:lvl w:ilvl="4" w:tplc="041F0019" w:tentative="1">
      <w:start w:val="1"/>
      <w:numFmt w:val="lowerLetter"/>
      <w:lvlText w:val="%5."/>
      <w:lvlJc w:val="left"/>
      <w:pPr>
        <w:ind w:left="3274" w:hanging="360"/>
      </w:pPr>
    </w:lvl>
    <w:lvl w:ilvl="5" w:tplc="041F001B" w:tentative="1">
      <w:start w:val="1"/>
      <w:numFmt w:val="lowerRoman"/>
      <w:lvlText w:val="%6."/>
      <w:lvlJc w:val="right"/>
      <w:pPr>
        <w:ind w:left="3994" w:hanging="180"/>
      </w:pPr>
    </w:lvl>
    <w:lvl w:ilvl="6" w:tplc="041F000F" w:tentative="1">
      <w:start w:val="1"/>
      <w:numFmt w:val="decimal"/>
      <w:lvlText w:val="%7."/>
      <w:lvlJc w:val="left"/>
      <w:pPr>
        <w:ind w:left="4714" w:hanging="360"/>
      </w:pPr>
    </w:lvl>
    <w:lvl w:ilvl="7" w:tplc="041F0019" w:tentative="1">
      <w:start w:val="1"/>
      <w:numFmt w:val="lowerLetter"/>
      <w:lvlText w:val="%8."/>
      <w:lvlJc w:val="left"/>
      <w:pPr>
        <w:ind w:left="5434" w:hanging="360"/>
      </w:pPr>
    </w:lvl>
    <w:lvl w:ilvl="8" w:tplc="041F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9" w15:restartNumberingAfterBreak="0">
    <w:nsid w:val="5E011CB6"/>
    <w:multiLevelType w:val="hybridMultilevel"/>
    <w:tmpl w:val="78306B8A"/>
    <w:lvl w:ilvl="0" w:tplc="63D44E4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1E7E57"/>
    <w:multiLevelType w:val="hybridMultilevel"/>
    <w:tmpl w:val="ED6CC768"/>
    <w:lvl w:ilvl="0" w:tplc="A8624866">
      <w:start w:val="1"/>
      <w:numFmt w:val="upperLetter"/>
      <w:lvlText w:val="%1."/>
      <w:lvlJc w:val="left"/>
      <w:pPr>
        <w:ind w:left="39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14" w:hanging="360"/>
      </w:pPr>
    </w:lvl>
    <w:lvl w:ilvl="2" w:tplc="041F001B" w:tentative="1">
      <w:start w:val="1"/>
      <w:numFmt w:val="lowerRoman"/>
      <w:lvlText w:val="%3."/>
      <w:lvlJc w:val="right"/>
      <w:pPr>
        <w:ind w:left="1834" w:hanging="180"/>
      </w:pPr>
    </w:lvl>
    <w:lvl w:ilvl="3" w:tplc="041F000F" w:tentative="1">
      <w:start w:val="1"/>
      <w:numFmt w:val="decimal"/>
      <w:lvlText w:val="%4."/>
      <w:lvlJc w:val="left"/>
      <w:pPr>
        <w:ind w:left="2554" w:hanging="360"/>
      </w:pPr>
    </w:lvl>
    <w:lvl w:ilvl="4" w:tplc="041F0019" w:tentative="1">
      <w:start w:val="1"/>
      <w:numFmt w:val="lowerLetter"/>
      <w:lvlText w:val="%5."/>
      <w:lvlJc w:val="left"/>
      <w:pPr>
        <w:ind w:left="3274" w:hanging="360"/>
      </w:pPr>
    </w:lvl>
    <w:lvl w:ilvl="5" w:tplc="041F001B" w:tentative="1">
      <w:start w:val="1"/>
      <w:numFmt w:val="lowerRoman"/>
      <w:lvlText w:val="%6."/>
      <w:lvlJc w:val="right"/>
      <w:pPr>
        <w:ind w:left="3994" w:hanging="180"/>
      </w:pPr>
    </w:lvl>
    <w:lvl w:ilvl="6" w:tplc="041F000F" w:tentative="1">
      <w:start w:val="1"/>
      <w:numFmt w:val="decimal"/>
      <w:lvlText w:val="%7."/>
      <w:lvlJc w:val="left"/>
      <w:pPr>
        <w:ind w:left="4714" w:hanging="360"/>
      </w:pPr>
    </w:lvl>
    <w:lvl w:ilvl="7" w:tplc="041F0019" w:tentative="1">
      <w:start w:val="1"/>
      <w:numFmt w:val="lowerLetter"/>
      <w:lvlText w:val="%8."/>
      <w:lvlJc w:val="left"/>
      <w:pPr>
        <w:ind w:left="5434" w:hanging="360"/>
      </w:pPr>
    </w:lvl>
    <w:lvl w:ilvl="8" w:tplc="041F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1" w15:restartNumberingAfterBreak="0">
    <w:nsid w:val="73E267C1"/>
    <w:multiLevelType w:val="hybridMultilevel"/>
    <w:tmpl w:val="54FA6B4C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85236C"/>
    <w:multiLevelType w:val="hybridMultilevel"/>
    <w:tmpl w:val="7E90BC8C"/>
    <w:lvl w:ilvl="0" w:tplc="4F7C9C58">
      <w:start w:val="1"/>
      <w:numFmt w:val="upperLetter"/>
      <w:lvlText w:val="%1."/>
      <w:lvlJc w:val="left"/>
      <w:pPr>
        <w:ind w:left="39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14" w:hanging="360"/>
      </w:pPr>
    </w:lvl>
    <w:lvl w:ilvl="2" w:tplc="041F001B" w:tentative="1">
      <w:start w:val="1"/>
      <w:numFmt w:val="lowerRoman"/>
      <w:lvlText w:val="%3."/>
      <w:lvlJc w:val="right"/>
      <w:pPr>
        <w:ind w:left="1834" w:hanging="180"/>
      </w:pPr>
    </w:lvl>
    <w:lvl w:ilvl="3" w:tplc="041F000F" w:tentative="1">
      <w:start w:val="1"/>
      <w:numFmt w:val="decimal"/>
      <w:lvlText w:val="%4."/>
      <w:lvlJc w:val="left"/>
      <w:pPr>
        <w:ind w:left="2554" w:hanging="360"/>
      </w:pPr>
    </w:lvl>
    <w:lvl w:ilvl="4" w:tplc="041F0019" w:tentative="1">
      <w:start w:val="1"/>
      <w:numFmt w:val="lowerLetter"/>
      <w:lvlText w:val="%5."/>
      <w:lvlJc w:val="left"/>
      <w:pPr>
        <w:ind w:left="3274" w:hanging="360"/>
      </w:pPr>
    </w:lvl>
    <w:lvl w:ilvl="5" w:tplc="041F001B" w:tentative="1">
      <w:start w:val="1"/>
      <w:numFmt w:val="lowerRoman"/>
      <w:lvlText w:val="%6."/>
      <w:lvlJc w:val="right"/>
      <w:pPr>
        <w:ind w:left="3994" w:hanging="180"/>
      </w:pPr>
    </w:lvl>
    <w:lvl w:ilvl="6" w:tplc="041F000F" w:tentative="1">
      <w:start w:val="1"/>
      <w:numFmt w:val="decimal"/>
      <w:lvlText w:val="%7."/>
      <w:lvlJc w:val="left"/>
      <w:pPr>
        <w:ind w:left="4714" w:hanging="360"/>
      </w:pPr>
    </w:lvl>
    <w:lvl w:ilvl="7" w:tplc="041F0019" w:tentative="1">
      <w:start w:val="1"/>
      <w:numFmt w:val="lowerLetter"/>
      <w:lvlText w:val="%8."/>
      <w:lvlJc w:val="left"/>
      <w:pPr>
        <w:ind w:left="5434" w:hanging="360"/>
      </w:pPr>
    </w:lvl>
    <w:lvl w:ilvl="8" w:tplc="041F001B" w:tentative="1">
      <w:start w:val="1"/>
      <w:numFmt w:val="lowerRoman"/>
      <w:lvlText w:val="%9."/>
      <w:lvlJc w:val="right"/>
      <w:pPr>
        <w:ind w:left="6154" w:hanging="180"/>
      </w:pPr>
    </w:lvl>
  </w:abstractNum>
  <w:num w:numId="1" w16cid:durableId="1512838465">
    <w:abstractNumId w:val="9"/>
  </w:num>
  <w:num w:numId="2" w16cid:durableId="301927083">
    <w:abstractNumId w:val="12"/>
  </w:num>
  <w:num w:numId="3" w16cid:durableId="397940036">
    <w:abstractNumId w:val="7"/>
  </w:num>
  <w:num w:numId="4" w16cid:durableId="1435788343">
    <w:abstractNumId w:val="10"/>
  </w:num>
  <w:num w:numId="5" w16cid:durableId="1280071385">
    <w:abstractNumId w:val="5"/>
  </w:num>
  <w:num w:numId="6" w16cid:durableId="309286064">
    <w:abstractNumId w:val="3"/>
  </w:num>
  <w:num w:numId="7" w16cid:durableId="1190988236">
    <w:abstractNumId w:val="11"/>
  </w:num>
  <w:num w:numId="8" w16cid:durableId="814105291">
    <w:abstractNumId w:val="6"/>
  </w:num>
  <w:num w:numId="9" w16cid:durableId="309985933">
    <w:abstractNumId w:val="0"/>
  </w:num>
  <w:num w:numId="10" w16cid:durableId="1733577210">
    <w:abstractNumId w:val="2"/>
  </w:num>
  <w:num w:numId="11" w16cid:durableId="1721049275">
    <w:abstractNumId w:val="1"/>
  </w:num>
  <w:num w:numId="12" w16cid:durableId="1123503965">
    <w:abstractNumId w:val="8"/>
  </w:num>
  <w:num w:numId="13" w16cid:durableId="3763233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a2NDe3NDA3NzJX0lEKTi0uzszPAykwqgUAZVDdAiwAAAA="/>
  </w:docVars>
  <w:rsids>
    <w:rsidRoot w:val="009F1D3B"/>
    <w:rsid w:val="00000936"/>
    <w:rsid w:val="00006271"/>
    <w:rsid w:val="0000672C"/>
    <w:rsid w:val="000106FD"/>
    <w:rsid w:val="0001267D"/>
    <w:rsid w:val="00013A8F"/>
    <w:rsid w:val="000148F2"/>
    <w:rsid w:val="0001698C"/>
    <w:rsid w:val="00021BF3"/>
    <w:rsid w:val="000225B4"/>
    <w:rsid w:val="00030EC3"/>
    <w:rsid w:val="00031967"/>
    <w:rsid w:val="00034E05"/>
    <w:rsid w:val="00037CB8"/>
    <w:rsid w:val="000417B0"/>
    <w:rsid w:val="00044E06"/>
    <w:rsid w:val="00045634"/>
    <w:rsid w:val="00051335"/>
    <w:rsid w:val="00055C09"/>
    <w:rsid w:val="0006041B"/>
    <w:rsid w:val="000613C2"/>
    <w:rsid w:val="000617E7"/>
    <w:rsid w:val="00064AD3"/>
    <w:rsid w:val="00067606"/>
    <w:rsid w:val="00071B46"/>
    <w:rsid w:val="00095617"/>
    <w:rsid w:val="0009568C"/>
    <w:rsid w:val="000A3240"/>
    <w:rsid w:val="000A5D4C"/>
    <w:rsid w:val="000A7287"/>
    <w:rsid w:val="000B3365"/>
    <w:rsid w:val="000B46B3"/>
    <w:rsid w:val="000C01CD"/>
    <w:rsid w:val="000C292D"/>
    <w:rsid w:val="000C346B"/>
    <w:rsid w:val="000D5ED7"/>
    <w:rsid w:val="000E1213"/>
    <w:rsid w:val="000E7080"/>
    <w:rsid w:val="000F0F1E"/>
    <w:rsid w:val="001036AA"/>
    <w:rsid w:val="00105532"/>
    <w:rsid w:val="001118C4"/>
    <w:rsid w:val="00114B7E"/>
    <w:rsid w:val="00122FE4"/>
    <w:rsid w:val="001238E2"/>
    <w:rsid w:val="0012725E"/>
    <w:rsid w:val="00136909"/>
    <w:rsid w:val="00152BA6"/>
    <w:rsid w:val="001731A0"/>
    <w:rsid w:val="00175F83"/>
    <w:rsid w:val="00181834"/>
    <w:rsid w:val="001843AC"/>
    <w:rsid w:val="001944EC"/>
    <w:rsid w:val="00195400"/>
    <w:rsid w:val="001A6FEA"/>
    <w:rsid w:val="001C5E58"/>
    <w:rsid w:val="001C77BA"/>
    <w:rsid w:val="001D1225"/>
    <w:rsid w:val="001D62FD"/>
    <w:rsid w:val="001E3F0C"/>
    <w:rsid w:val="001F26BF"/>
    <w:rsid w:val="001F5F6B"/>
    <w:rsid w:val="001F6441"/>
    <w:rsid w:val="00207B97"/>
    <w:rsid w:val="00210633"/>
    <w:rsid w:val="002127B6"/>
    <w:rsid w:val="00213547"/>
    <w:rsid w:val="00213FAE"/>
    <w:rsid w:val="002328E5"/>
    <w:rsid w:val="00232C70"/>
    <w:rsid w:val="00234F59"/>
    <w:rsid w:val="00235E87"/>
    <w:rsid w:val="00237511"/>
    <w:rsid w:val="002434D3"/>
    <w:rsid w:val="002550F3"/>
    <w:rsid w:val="00261E18"/>
    <w:rsid w:val="00264F93"/>
    <w:rsid w:val="00274515"/>
    <w:rsid w:val="00296D20"/>
    <w:rsid w:val="002A149F"/>
    <w:rsid w:val="002A326C"/>
    <w:rsid w:val="002B0116"/>
    <w:rsid w:val="002B7D48"/>
    <w:rsid w:val="002C7EA2"/>
    <w:rsid w:val="002D47F0"/>
    <w:rsid w:val="002D6027"/>
    <w:rsid w:val="002E00CB"/>
    <w:rsid w:val="002F39DC"/>
    <w:rsid w:val="00317F1C"/>
    <w:rsid w:val="0032038E"/>
    <w:rsid w:val="00331925"/>
    <w:rsid w:val="00334D67"/>
    <w:rsid w:val="0033620F"/>
    <w:rsid w:val="003449E3"/>
    <w:rsid w:val="00370A5F"/>
    <w:rsid w:val="00371B97"/>
    <w:rsid w:val="00373052"/>
    <w:rsid w:val="00373E7A"/>
    <w:rsid w:val="00383F64"/>
    <w:rsid w:val="003929F6"/>
    <w:rsid w:val="00396530"/>
    <w:rsid w:val="003970ED"/>
    <w:rsid w:val="003A1515"/>
    <w:rsid w:val="003A3DA5"/>
    <w:rsid w:val="003B05DC"/>
    <w:rsid w:val="003B63B7"/>
    <w:rsid w:val="003C100E"/>
    <w:rsid w:val="003C21E4"/>
    <w:rsid w:val="003C4ADF"/>
    <w:rsid w:val="003D6E08"/>
    <w:rsid w:val="003F3863"/>
    <w:rsid w:val="003F6359"/>
    <w:rsid w:val="00403E09"/>
    <w:rsid w:val="0040672C"/>
    <w:rsid w:val="00406C50"/>
    <w:rsid w:val="00413431"/>
    <w:rsid w:val="004137D0"/>
    <w:rsid w:val="00415A5E"/>
    <w:rsid w:val="00423CA6"/>
    <w:rsid w:val="0042666C"/>
    <w:rsid w:val="0043462F"/>
    <w:rsid w:val="0044474F"/>
    <w:rsid w:val="00447539"/>
    <w:rsid w:val="004542C8"/>
    <w:rsid w:val="00463665"/>
    <w:rsid w:val="004736B5"/>
    <w:rsid w:val="0049281C"/>
    <w:rsid w:val="004A07AB"/>
    <w:rsid w:val="004A39E1"/>
    <w:rsid w:val="004A6EAA"/>
    <w:rsid w:val="004A736C"/>
    <w:rsid w:val="004B19BB"/>
    <w:rsid w:val="004B759B"/>
    <w:rsid w:val="004C0311"/>
    <w:rsid w:val="004D20AD"/>
    <w:rsid w:val="004D5BB4"/>
    <w:rsid w:val="004E140D"/>
    <w:rsid w:val="004E5B81"/>
    <w:rsid w:val="004E663D"/>
    <w:rsid w:val="004F04D7"/>
    <w:rsid w:val="004F4841"/>
    <w:rsid w:val="005053FF"/>
    <w:rsid w:val="00511F13"/>
    <w:rsid w:val="00526048"/>
    <w:rsid w:val="005647AA"/>
    <w:rsid w:val="005705AD"/>
    <w:rsid w:val="00583FC6"/>
    <w:rsid w:val="00587CE2"/>
    <w:rsid w:val="005958B5"/>
    <w:rsid w:val="005A0315"/>
    <w:rsid w:val="005A505D"/>
    <w:rsid w:val="005C1C5F"/>
    <w:rsid w:val="005C4194"/>
    <w:rsid w:val="005D258A"/>
    <w:rsid w:val="005D60A0"/>
    <w:rsid w:val="005E1BBC"/>
    <w:rsid w:val="005F20CD"/>
    <w:rsid w:val="00607945"/>
    <w:rsid w:val="00614CA0"/>
    <w:rsid w:val="00630F99"/>
    <w:rsid w:val="00632338"/>
    <w:rsid w:val="00634C3B"/>
    <w:rsid w:val="00645092"/>
    <w:rsid w:val="00652F3B"/>
    <w:rsid w:val="00653236"/>
    <w:rsid w:val="006672FF"/>
    <w:rsid w:val="00671AB8"/>
    <w:rsid w:val="00685B4F"/>
    <w:rsid w:val="00696687"/>
    <w:rsid w:val="00697AE1"/>
    <w:rsid w:val="006A0090"/>
    <w:rsid w:val="006A0CDA"/>
    <w:rsid w:val="006A5009"/>
    <w:rsid w:val="006B0B28"/>
    <w:rsid w:val="006B3F05"/>
    <w:rsid w:val="006B4F65"/>
    <w:rsid w:val="006D6ACB"/>
    <w:rsid w:val="006E2855"/>
    <w:rsid w:val="006E35CE"/>
    <w:rsid w:val="006E46D1"/>
    <w:rsid w:val="006F05C5"/>
    <w:rsid w:val="00720D4B"/>
    <w:rsid w:val="00726620"/>
    <w:rsid w:val="00726E89"/>
    <w:rsid w:val="007303CC"/>
    <w:rsid w:val="00730CCF"/>
    <w:rsid w:val="00734DBB"/>
    <w:rsid w:val="007417EC"/>
    <w:rsid w:val="00750295"/>
    <w:rsid w:val="00752181"/>
    <w:rsid w:val="00752BDE"/>
    <w:rsid w:val="00763A56"/>
    <w:rsid w:val="00764ECB"/>
    <w:rsid w:val="00770FF6"/>
    <w:rsid w:val="00771A0D"/>
    <w:rsid w:val="0077611E"/>
    <w:rsid w:val="0078042A"/>
    <w:rsid w:val="00781D18"/>
    <w:rsid w:val="00791D69"/>
    <w:rsid w:val="00797EE2"/>
    <w:rsid w:val="007A14F0"/>
    <w:rsid w:val="007B45FE"/>
    <w:rsid w:val="007C3831"/>
    <w:rsid w:val="007D011A"/>
    <w:rsid w:val="007E1A1A"/>
    <w:rsid w:val="007E5502"/>
    <w:rsid w:val="008038FA"/>
    <w:rsid w:val="00814A75"/>
    <w:rsid w:val="00833DF5"/>
    <w:rsid w:val="00834BCB"/>
    <w:rsid w:val="008350D9"/>
    <w:rsid w:val="008443FF"/>
    <w:rsid w:val="00845D50"/>
    <w:rsid w:val="008514A2"/>
    <w:rsid w:val="00853BD7"/>
    <w:rsid w:val="008554CD"/>
    <w:rsid w:val="00861140"/>
    <w:rsid w:val="008671B3"/>
    <w:rsid w:val="0087516C"/>
    <w:rsid w:val="00882B50"/>
    <w:rsid w:val="00884341"/>
    <w:rsid w:val="00885B27"/>
    <w:rsid w:val="00897869"/>
    <w:rsid w:val="008A266A"/>
    <w:rsid w:val="008A28B4"/>
    <w:rsid w:val="008A3E26"/>
    <w:rsid w:val="008A71F3"/>
    <w:rsid w:val="008A74F7"/>
    <w:rsid w:val="008D0B71"/>
    <w:rsid w:val="008D33C8"/>
    <w:rsid w:val="008D3F47"/>
    <w:rsid w:val="008E38B7"/>
    <w:rsid w:val="008E596A"/>
    <w:rsid w:val="008E659A"/>
    <w:rsid w:val="008F23A3"/>
    <w:rsid w:val="00907B8F"/>
    <w:rsid w:val="00910C27"/>
    <w:rsid w:val="00913018"/>
    <w:rsid w:val="00926485"/>
    <w:rsid w:val="00931FD1"/>
    <w:rsid w:val="00935C72"/>
    <w:rsid w:val="00936867"/>
    <w:rsid w:val="009373F8"/>
    <w:rsid w:val="0094101C"/>
    <w:rsid w:val="00941798"/>
    <w:rsid w:val="00961749"/>
    <w:rsid w:val="00980438"/>
    <w:rsid w:val="00991273"/>
    <w:rsid w:val="009A0092"/>
    <w:rsid w:val="009A1F30"/>
    <w:rsid w:val="009A539D"/>
    <w:rsid w:val="009A6B01"/>
    <w:rsid w:val="009B1CB0"/>
    <w:rsid w:val="009B419C"/>
    <w:rsid w:val="009B632B"/>
    <w:rsid w:val="009C45EE"/>
    <w:rsid w:val="009D1A02"/>
    <w:rsid w:val="009E1CA9"/>
    <w:rsid w:val="009E3D1E"/>
    <w:rsid w:val="009F12D0"/>
    <w:rsid w:val="009F1D3B"/>
    <w:rsid w:val="00A033B7"/>
    <w:rsid w:val="00A06035"/>
    <w:rsid w:val="00A06EC5"/>
    <w:rsid w:val="00A120C5"/>
    <w:rsid w:val="00A21514"/>
    <w:rsid w:val="00A23331"/>
    <w:rsid w:val="00A275E1"/>
    <w:rsid w:val="00A27CE9"/>
    <w:rsid w:val="00A27F80"/>
    <w:rsid w:val="00A33D82"/>
    <w:rsid w:val="00A35806"/>
    <w:rsid w:val="00A434BD"/>
    <w:rsid w:val="00A43573"/>
    <w:rsid w:val="00A467E2"/>
    <w:rsid w:val="00A524B3"/>
    <w:rsid w:val="00A53CC8"/>
    <w:rsid w:val="00A54709"/>
    <w:rsid w:val="00A600AC"/>
    <w:rsid w:val="00A615D9"/>
    <w:rsid w:val="00A618D7"/>
    <w:rsid w:val="00A711DB"/>
    <w:rsid w:val="00A73F28"/>
    <w:rsid w:val="00A75079"/>
    <w:rsid w:val="00A86628"/>
    <w:rsid w:val="00A934FB"/>
    <w:rsid w:val="00A936A2"/>
    <w:rsid w:val="00A93C68"/>
    <w:rsid w:val="00A96533"/>
    <w:rsid w:val="00AA6649"/>
    <w:rsid w:val="00AB4938"/>
    <w:rsid w:val="00AC10D5"/>
    <w:rsid w:val="00AC2951"/>
    <w:rsid w:val="00AC314C"/>
    <w:rsid w:val="00AC520C"/>
    <w:rsid w:val="00AD00F0"/>
    <w:rsid w:val="00AD24EA"/>
    <w:rsid w:val="00AD6B26"/>
    <w:rsid w:val="00AD72BF"/>
    <w:rsid w:val="00AE3D6E"/>
    <w:rsid w:val="00AE5341"/>
    <w:rsid w:val="00AE7037"/>
    <w:rsid w:val="00AF0CC5"/>
    <w:rsid w:val="00AF525E"/>
    <w:rsid w:val="00B33EF4"/>
    <w:rsid w:val="00B4249E"/>
    <w:rsid w:val="00B70BBF"/>
    <w:rsid w:val="00B82B6D"/>
    <w:rsid w:val="00B91835"/>
    <w:rsid w:val="00B9206D"/>
    <w:rsid w:val="00B942F6"/>
    <w:rsid w:val="00B964D3"/>
    <w:rsid w:val="00BA49AF"/>
    <w:rsid w:val="00BA7C9D"/>
    <w:rsid w:val="00BB1023"/>
    <w:rsid w:val="00BD3DA5"/>
    <w:rsid w:val="00BD753B"/>
    <w:rsid w:val="00BE0833"/>
    <w:rsid w:val="00BE121E"/>
    <w:rsid w:val="00BF0303"/>
    <w:rsid w:val="00C01C7D"/>
    <w:rsid w:val="00C11CC6"/>
    <w:rsid w:val="00C1642E"/>
    <w:rsid w:val="00C313EA"/>
    <w:rsid w:val="00C355EB"/>
    <w:rsid w:val="00C376D1"/>
    <w:rsid w:val="00C40859"/>
    <w:rsid w:val="00C609AD"/>
    <w:rsid w:val="00C62CF0"/>
    <w:rsid w:val="00C70435"/>
    <w:rsid w:val="00C76857"/>
    <w:rsid w:val="00C77943"/>
    <w:rsid w:val="00C85291"/>
    <w:rsid w:val="00C97861"/>
    <w:rsid w:val="00CA2359"/>
    <w:rsid w:val="00CC1627"/>
    <w:rsid w:val="00CC2A59"/>
    <w:rsid w:val="00CC4931"/>
    <w:rsid w:val="00CD0BCD"/>
    <w:rsid w:val="00CD1289"/>
    <w:rsid w:val="00CE0522"/>
    <w:rsid w:val="00CE1F8D"/>
    <w:rsid w:val="00CE6B31"/>
    <w:rsid w:val="00CF4854"/>
    <w:rsid w:val="00CF6ECF"/>
    <w:rsid w:val="00D02710"/>
    <w:rsid w:val="00D039CF"/>
    <w:rsid w:val="00D06C44"/>
    <w:rsid w:val="00D07B0D"/>
    <w:rsid w:val="00D12517"/>
    <w:rsid w:val="00D21801"/>
    <w:rsid w:val="00D21FF2"/>
    <w:rsid w:val="00D2346D"/>
    <w:rsid w:val="00D37292"/>
    <w:rsid w:val="00D45BA0"/>
    <w:rsid w:val="00D611A9"/>
    <w:rsid w:val="00D6417B"/>
    <w:rsid w:val="00D77030"/>
    <w:rsid w:val="00D8249D"/>
    <w:rsid w:val="00D8741E"/>
    <w:rsid w:val="00DA3BD3"/>
    <w:rsid w:val="00DA410B"/>
    <w:rsid w:val="00DA6119"/>
    <w:rsid w:val="00DB24F3"/>
    <w:rsid w:val="00DC6ED1"/>
    <w:rsid w:val="00DC776A"/>
    <w:rsid w:val="00DD0327"/>
    <w:rsid w:val="00DD0F7C"/>
    <w:rsid w:val="00DD2C70"/>
    <w:rsid w:val="00DD314F"/>
    <w:rsid w:val="00DE2B0C"/>
    <w:rsid w:val="00DE676E"/>
    <w:rsid w:val="00DE7E49"/>
    <w:rsid w:val="00DF27CF"/>
    <w:rsid w:val="00E1414C"/>
    <w:rsid w:val="00E14FCB"/>
    <w:rsid w:val="00E320FB"/>
    <w:rsid w:val="00E53A39"/>
    <w:rsid w:val="00E54013"/>
    <w:rsid w:val="00E6080A"/>
    <w:rsid w:val="00E67DBA"/>
    <w:rsid w:val="00E7186E"/>
    <w:rsid w:val="00E74C92"/>
    <w:rsid w:val="00E75094"/>
    <w:rsid w:val="00E77F43"/>
    <w:rsid w:val="00E90A45"/>
    <w:rsid w:val="00E9566F"/>
    <w:rsid w:val="00E97BA7"/>
    <w:rsid w:val="00EB0185"/>
    <w:rsid w:val="00EB5A16"/>
    <w:rsid w:val="00EC0627"/>
    <w:rsid w:val="00EC08A8"/>
    <w:rsid w:val="00ED26DD"/>
    <w:rsid w:val="00EE5529"/>
    <w:rsid w:val="00EF0365"/>
    <w:rsid w:val="00EF0F8A"/>
    <w:rsid w:val="00EF28CD"/>
    <w:rsid w:val="00EF781A"/>
    <w:rsid w:val="00F0444A"/>
    <w:rsid w:val="00F13D66"/>
    <w:rsid w:val="00F152EB"/>
    <w:rsid w:val="00F37354"/>
    <w:rsid w:val="00F378AF"/>
    <w:rsid w:val="00F43D3D"/>
    <w:rsid w:val="00F52DCD"/>
    <w:rsid w:val="00F55192"/>
    <w:rsid w:val="00F60850"/>
    <w:rsid w:val="00F63F38"/>
    <w:rsid w:val="00F73D65"/>
    <w:rsid w:val="00F8471C"/>
    <w:rsid w:val="00F87CF1"/>
    <w:rsid w:val="00F87E3E"/>
    <w:rsid w:val="00F90DD7"/>
    <w:rsid w:val="00F95B55"/>
    <w:rsid w:val="00FB3930"/>
    <w:rsid w:val="00FB4A6C"/>
    <w:rsid w:val="00FE17AA"/>
    <w:rsid w:val="00FE23A3"/>
    <w:rsid w:val="00FF03DE"/>
    <w:rsid w:val="00FF5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ABC6132"/>
  <w15:docId w15:val="{20C29FCE-E4A4-4AE6-9F04-E35CC8963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19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346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43462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1036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036AA"/>
  </w:style>
  <w:style w:type="paragraph" w:styleId="AltBilgi">
    <w:name w:val="footer"/>
    <w:basedOn w:val="Normal"/>
    <w:link w:val="AltBilgiChar"/>
    <w:uiPriority w:val="99"/>
    <w:unhideWhenUsed/>
    <w:rsid w:val="001036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036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2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8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6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5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CFCB7F-9B34-4442-9EBA-8155028A2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3</Pages>
  <Words>375</Words>
  <Characters>2144</Characters>
  <Application>Microsoft Office Word</Application>
  <DocSecurity>0</DocSecurity>
  <Lines>17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Fırat Gümgüm</cp:lastModifiedBy>
  <cp:revision>61</cp:revision>
  <cp:lastPrinted>2016-10-31T15:25:00Z</cp:lastPrinted>
  <dcterms:created xsi:type="dcterms:W3CDTF">2022-05-12T09:58:00Z</dcterms:created>
  <dcterms:modified xsi:type="dcterms:W3CDTF">2024-01-20T12:29:00Z</dcterms:modified>
</cp:coreProperties>
</file>